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55161" w14:textId="52588C00" w:rsidR="00826D2C" w:rsidRPr="00826D2C" w:rsidRDefault="00107663" w:rsidP="009112B6">
      <w:pPr>
        <w:pStyle w:val="Heading1"/>
      </w:pPr>
      <w:proofErr w:type="spellStart"/>
      <w:r>
        <w:t>Wk</w:t>
      </w:r>
      <w:proofErr w:type="spellEnd"/>
      <w:r>
        <w:t xml:space="preserve"> 01 </w:t>
      </w:r>
      <w:r w:rsidR="00B910DA">
        <w:t>Instructor Notes</w:t>
      </w:r>
    </w:p>
    <w:p w14:paraId="555FB63A" w14:textId="77777777" w:rsidR="00826D2C" w:rsidRPr="00826D2C" w:rsidRDefault="00826D2C" w:rsidP="009112B6">
      <w:pPr>
        <w:pStyle w:val="Heading2"/>
      </w:pPr>
      <w:r w:rsidRPr="00826D2C">
        <w:t>Overview</w:t>
      </w:r>
    </w:p>
    <w:p w14:paraId="53DEAD8E" w14:textId="69AAA8CD" w:rsidR="00826D2C" w:rsidRPr="00826D2C" w:rsidRDefault="00A757DA" w:rsidP="00826D2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sides introducing themselves, </w:t>
      </w:r>
      <w:r w:rsidR="008F7E7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w:t>
      </w:r>
      <w:r w:rsidR="00440D76">
        <w:rPr>
          <w:rFonts w:ascii="Times New Roman" w:eastAsia="Times New Roman" w:hAnsi="Times New Roman" w:cs="Times New Roman"/>
          <w:sz w:val="24"/>
          <w:szCs w:val="24"/>
        </w:rPr>
        <w:t>tudent will find two issues in the news about Testing</w:t>
      </w:r>
      <w:r>
        <w:rPr>
          <w:rFonts w:ascii="Times New Roman" w:eastAsia="Times New Roman" w:hAnsi="Times New Roman" w:cs="Times New Roman"/>
          <w:sz w:val="24"/>
          <w:szCs w:val="24"/>
        </w:rPr>
        <w:t xml:space="preserve">, help identify the importance of </w:t>
      </w:r>
      <w:r w:rsidR="008F7E74">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esting. </w:t>
      </w:r>
    </w:p>
    <w:p w14:paraId="20B4FC4D" w14:textId="77777777" w:rsidR="00826D2C" w:rsidRPr="00826D2C" w:rsidRDefault="00826D2C" w:rsidP="009112B6">
      <w:pPr>
        <w:pStyle w:val="Heading2"/>
      </w:pPr>
      <w:r w:rsidRPr="00826D2C">
        <w:t>Objectives</w:t>
      </w:r>
    </w:p>
    <w:p w14:paraId="5A3FD609" w14:textId="77777777" w:rsidR="00826D2C" w:rsidRPr="00826D2C" w:rsidRDefault="00826D2C" w:rsidP="00826D2C">
      <w:pPr>
        <w:spacing w:before="100" w:beforeAutospacing="1" w:after="100" w:afterAutospacing="1" w:line="240" w:lineRule="auto"/>
        <w:rPr>
          <w:rFonts w:ascii="Times New Roman" w:eastAsia="Times New Roman" w:hAnsi="Times New Roman" w:cs="Times New Roman"/>
          <w:sz w:val="24"/>
          <w:szCs w:val="24"/>
        </w:rPr>
      </w:pPr>
      <w:r w:rsidRPr="00826D2C">
        <w:rPr>
          <w:rFonts w:ascii="Times New Roman" w:eastAsia="Times New Roman" w:hAnsi="Times New Roman" w:cs="Times New Roman"/>
          <w:sz w:val="24"/>
          <w:szCs w:val="24"/>
        </w:rPr>
        <w:t xml:space="preserve">By the end of the week, each student will be able to: </w:t>
      </w:r>
    </w:p>
    <w:p w14:paraId="5E02FCB9" w14:textId="77777777" w:rsidR="00826D2C" w:rsidRPr="00826D2C" w:rsidRDefault="00826D2C" w:rsidP="00826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D2C">
        <w:rPr>
          <w:rFonts w:ascii="Times New Roman" w:eastAsia="Times New Roman" w:hAnsi="Times New Roman" w:cs="Times New Roman"/>
          <w:sz w:val="24"/>
          <w:szCs w:val="24"/>
        </w:rPr>
        <w:t>Evaluate Testing Business Issues</w:t>
      </w:r>
    </w:p>
    <w:p w14:paraId="33A61CCD" w14:textId="77777777" w:rsidR="00826D2C" w:rsidRPr="00826D2C" w:rsidRDefault="00826D2C" w:rsidP="00826D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D2C">
        <w:rPr>
          <w:rFonts w:ascii="Times New Roman" w:eastAsia="Times New Roman" w:hAnsi="Times New Roman" w:cs="Times New Roman"/>
          <w:sz w:val="24"/>
          <w:szCs w:val="24"/>
        </w:rPr>
        <w:t>Propose Business Case for Testing Overview</w:t>
      </w:r>
    </w:p>
    <w:p w14:paraId="06ABA4EA" w14:textId="77777777" w:rsidR="00826D2C" w:rsidRPr="00826D2C" w:rsidRDefault="00826D2C" w:rsidP="009112B6">
      <w:pPr>
        <w:pStyle w:val="Heading2"/>
      </w:pPr>
      <w:r w:rsidRPr="00826D2C">
        <w:t>Before the Week Begins (Prepare)</w:t>
      </w:r>
    </w:p>
    <w:p w14:paraId="3EC02622" w14:textId="77777777" w:rsidR="00826D2C" w:rsidRPr="00826D2C" w:rsidRDefault="00826D2C" w:rsidP="00826D2C">
      <w:pPr>
        <w:spacing w:before="100" w:beforeAutospacing="1" w:after="100" w:afterAutospacing="1" w:line="240" w:lineRule="auto"/>
        <w:rPr>
          <w:rFonts w:ascii="Times New Roman" w:eastAsia="Times New Roman" w:hAnsi="Times New Roman" w:cs="Times New Roman"/>
          <w:sz w:val="24"/>
          <w:szCs w:val="24"/>
        </w:rPr>
      </w:pPr>
      <w:r w:rsidRPr="00826D2C">
        <w:rPr>
          <w:rFonts w:ascii="Times New Roman" w:eastAsia="Times New Roman" w:hAnsi="Times New Roman" w:cs="Times New Roman"/>
          <w:sz w:val="24"/>
          <w:szCs w:val="24"/>
        </w:rPr>
        <w:t>Partnership/Group work:</w:t>
      </w:r>
    </w:p>
    <w:p w14:paraId="6C83AB5C" w14:textId="34AFD469" w:rsidR="00826D2C" w:rsidRPr="00826D2C" w:rsidRDefault="00826D2C" w:rsidP="00826D2C">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26D2C">
        <w:rPr>
          <w:rFonts w:ascii="Times New Roman" w:eastAsia="Times New Roman" w:hAnsi="Times New Roman" w:cs="Times New Roman"/>
          <w:sz w:val="24"/>
          <w:szCs w:val="24"/>
        </w:rPr>
        <w:t xml:space="preserve">Partner Assignments: You will need to identify </w:t>
      </w:r>
      <w:r>
        <w:rPr>
          <w:rFonts w:ascii="Times New Roman" w:eastAsia="Times New Roman" w:hAnsi="Times New Roman" w:cs="Times New Roman"/>
          <w:sz w:val="24"/>
          <w:szCs w:val="24"/>
        </w:rPr>
        <w:t>students' location, either by time zone or area, to help create</w:t>
      </w:r>
      <w:r w:rsidRPr="00826D2C">
        <w:rPr>
          <w:rFonts w:ascii="Times New Roman" w:eastAsia="Times New Roman" w:hAnsi="Times New Roman" w:cs="Times New Roman"/>
          <w:sz w:val="24"/>
          <w:szCs w:val="24"/>
        </w:rPr>
        <w:t xml:space="preserve"> partnerships for the rest of the course.</w:t>
      </w:r>
    </w:p>
    <w:p w14:paraId="7BF14D4F" w14:textId="77777777" w:rsidR="00826D2C" w:rsidRPr="00826D2C" w:rsidRDefault="00826D2C" w:rsidP="009112B6">
      <w:pPr>
        <w:pStyle w:val="Heading2"/>
      </w:pPr>
      <w:r w:rsidRPr="00826D2C">
        <w:t>Looking Ahead</w:t>
      </w:r>
    </w:p>
    <w:p w14:paraId="29F3FA16" w14:textId="76E0832C" w:rsidR="00826D2C" w:rsidRDefault="00826D2C" w:rsidP="00826D2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826D2C">
        <w:rPr>
          <w:rFonts w:ascii="Times New Roman" w:eastAsia="Times New Roman" w:hAnsi="Times New Roman" w:cs="Times New Roman"/>
          <w:sz w:val="24"/>
          <w:szCs w:val="24"/>
        </w:rPr>
        <w:t>Please create and post your Announcement for W02 by Friday of this week</w:t>
      </w:r>
      <w:r w:rsidR="00D460D9">
        <w:rPr>
          <w:rFonts w:ascii="Times New Roman" w:eastAsia="Times New Roman" w:hAnsi="Times New Roman" w:cs="Times New Roman"/>
          <w:sz w:val="24"/>
          <w:szCs w:val="24"/>
        </w:rPr>
        <w:t>, at the latest by Monday</w:t>
      </w:r>
      <w:r w:rsidRPr="00826D2C">
        <w:rPr>
          <w:rFonts w:ascii="Times New Roman" w:eastAsia="Times New Roman" w:hAnsi="Times New Roman" w:cs="Times New Roman"/>
          <w:sz w:val="24"/>
          <w:szCs w:val="24"/>
        </w:rPr>
        <w:t xml:space="preserve">. </w:t>
      </w:r>
    </w:p>
    <w:p w14:paraId="6A30E8FD" w14:textId="54B2EFD3" w:rsidR="00826D2C" w:rsidRPr="00826D2C" w:rsidRDefault="00826D2C" w:rsidP="00826D2C">
      <w:pPr>
        <w:spacing w:before="100" w:beforeAutospacing="1" w:after="100" w:afterAutospacing="1" w:line="240" w:lineRule="auto"/>
        <w:rPr>
          <w:rFonts w:ascii="Times New Roman" w:eastAsia="Times New Roman" w:hAnsi="Times New Roman" w:cs="Times New Roman"/>
          <w:sz w:val="24"/>
          <w:szCs w:val="24"/>
        </w:rPr>
      </w:pPr>
    </w:p>
    <w:p w14:paraId="20F0FBBF" w14:textId="4D5F9D3F" w:rsidR="009549F9" w:rsidRDefault="00826D2C" w:rsidP="00826D2C">
      <w:pPr>
        <w:spacing w:before="100" w:beforeAutospacing="1" w:after="100" w:afterAutospacing="1" w:line="240" w:lineRule="auto"/>
        <w:rPr>
          <w:rFonts w:ascii="Times New Roman" w:eastAsia="Times New Roman" w:hAnsi="Times New Roman" w:cs="Times New Roman"/>
          <w:sz w:val="24"/>
          <w:szCs w:val="24"/>
        </w:rPr>
      </w:pPr>
      <w:r w:rsidRPr="00826D2C">
        <w:rPr>
          <w:rFonts w:ascii="Times New Roman" w:eastAsia="Times New Roman" w:hAnsi="Times New Roman" w:cs="Times New Roman"/>
          <w:sz w:val="24"/>
          <w:szCs w:val="24"/>
        </w:rPr>
        <w:t xml:space="preserve">  </w:t>
      </w:r>
    </w:p>
    <w:p w14:paraId="68206914" w14:textId="77777777" w:rsidR="009549F9" w:rsidRDefault="009549F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6FCBE2B" w14:textId="77777777" w:rsidR="009549F9" w:rsidRDefault="009549F9" w:rsidP="009549F9">
      <w:pPr>
        <w:pStyle w:val="Heading1"/>
      </w:pPr>
      <w:r>
        <w:lastRenderedPageBreak/>
        <w:t>Prepare W01: Business Case</w:t>
      </w:r>
    </w:p>
    <w:p w14:paraId="69185834" w14:textId="77777777" w:rsidR="009549F9" w:rsidRDefault="009549F9" w:rsidP="009549F9">
      <w:pPr>
        <w:pStyle w:val="Heading2"/>
      </w:pPr>
      <w:r>
        <w:t>Overview</w:t>
      </w:r>
    </w:p>
    <w:p w14:paraId="65FCA1E6" w14:textId="78FAA15E" w:rsidR="009549F9" w:rsidRDefault="009549F9" w:rsidP="009549F9">
      <w:pPr>
        <w:pStyle w:val="NormalWeb"/>
      </w:pPr>
      <w:r>
        <w:t xml:space="preserve">One of the biggest arguments both management and software practitioners use is </w:t>
      </w:r>
      <w:r w:rsidR="00380A16">
        <w:t>"</w:t>
      </w:r>
      <w:r>
        <w:t>there is not enough time to do testing.</w:t>
      </w:r>
      <w:r w:rsidR="00380A16">
        <w:t>"</w:t>
      </w:r>
      <w:r>
        <w:t xml:space="preserve"> Or it is the last thing on the schedule and gets </w:t>
      </w:r>
      <w:proofErr w:type="gramStart"/>
      <w:r>
        <w:t>time-constrained</w:t>
      </w:r>
      <w:proofErr w:type="gramEnd"/>
      <w:r>
        <w:t>.</w:t>
      </w:r>
    </w:p>
    <w:p w14:paraId="27DBDAAF" w14:textId="77777777" w:rsidR="009549F9" w:rsidRDefault="009549F9" w:rsidP="009549F9">
      <w:pPr>
        <w:pStyle w:val="Heading2"/>
      </w:pPr>
      <w:r>
        <w:t>Objectives</w:t>
      </w:r>
    </w:p>
    <w:p w14:paraId="38613528" w14:textId="77777777" w:rsidR="009549F9" w:rsidRDefault="009549F9" w:rsidP="009549F9">
      <w:pPr>
        <w:pStyle w:val="NormalWeb"/>
      </w:pPr>
      <w:r>
        <w:t xml:space="preserve">By the end of the week, each student will be able to:  </w:t>
      </w:r>
    </w:p>
    <w:p w14:paraId="0441013F" w14:textId="77777777" w:rsidR="009549F9" w:rsidRDefault="009549F9" w:rsidP="009549F9">
      <w:pPr>
        <w:numPr>
          <w:ilvl w:val="0"/>
          <w:numId w:val="17"/>
        </w:numPr>
        <w:spacing w:before="100" w:beforeAutospacing="1" w:after="100" w:afterAutospacing="1" w:line="240" w:lineRule="auto"/>
      </w:pPr>
      <w:r>
        <w:t>Evaluate Testing Business Issues</w:t>
      </w:r>
    </w:p>
    <w:p w14:paraId="4CD98CD3" w14:textId="77777777" w:rsidR="009549F9" w:rsidRDefault="009549F9" w:rsidP="009549F9">
      <w:pPr>
        <w:numPr>
          <w:ilvl w:val="0"/>
          <w:numId w:val="17"/>
        </w:numPr>
        <w:spacing w:before="100" w:beforeAutospacing="1" w:after="100" w:afterAutospacing="1" w:line="240" w:lineRule="auto"/>
      </w:pPr>
      <w:r>
        <w:t>Propose Business Case for Testing Overview</w:t>
      </w:r>
    </w:p>
    <w:p w14:paraId="1A76C65A" w14:textId="77777777" w:rsidR="009549F9" w:rsidRDefault="009549F9" w:rsidP="009549F9">
      <w:pPr>
        <w:pStyle w:val="Heading2"/>
      </w:pPr>
      <w:r>
        <w:t>Preparation Material</w:t>
      </w:r>
    </w:p>
    <w:p w14:paraId="59A42EBB" w14:textId="6C056624" w:rsidR="009549F9" w:rsidRDefault="009549F9" w:rsidP="009549F9">
      <w:pPr>
        <w:pStyle w:val="NormalWeb"/>
      </w:pPr>
      <w:r>
        <w:t>Please read the following and prepare to start or complete activit</w:t>
      </w:r>
      <w:r w:rsidR="009D3BFC">
        <w:t>i</w:t>
      </w:r>
      <w:r>
        <w:t>es for Teach One Another and Prove assignments to be prepared for this module</w:t>
      </w:r>
      <w:r w:rsidR="00380A16">
        <w:t>'</w:t>
      </w:r>
      <w:r>
        <w:t>s activities.</w:t>
      </w:r>
    </w:p>
    <w:p w14:paraId="0AA19314" w14:textId="77777777" w:rsidR="009549F9" w:rsidRDefault="009549F9" w:rsidP="009549F9">
      <w:pPr>
        <w:pStyle w:val="Heading3"/>
      </w:pPr>
      <w:r>
        <w:t>Reading</w:t>
      </w:r>
    </w:p>
    <w:p w14:paraId="5B91C502" w14:textId="4EC3A6D7" w:rsidR="00A30A23" w:rsidRDefault="00A30A23" w:rsidP="009549F9">
      <w:pPr>
        <w:numPr>
          <w:ilvl w:val="0"/>
          <w:numId w:val="19"/>
        </w:numPr>
        <w:spacing w:before="100" w:beforeAutospacing="1" w:after="100" w:afterAutospacing="1" w:line="240" w:lineRule="auto"/>
      </w:pPr>
      <w:r w:rsidRPr="00A30A23">
        <w:t xml:space="preserve">See </w:t>
      </w:r>
      <w:hyperlink r:id="rId5" w:history="1">
        <w:r w:rsidRPr="00A30A23">
          <w:rPr>
            <w:rStyle w:val="Hyperlink"/>
          </w:rPr>
          <w:t>Reading Materials</w:t>
        </w:r>
      </w:hyperlink>
    </w:p>
    <w:p w14:paraId="5B34F822" w14:textId="489A1E86" w:rsidR="009549F9" w:rsidRDefault="009549F9" w:rsidP="0028623F">
      <w:pPr>
        <w:spacing w:before="100" w:beforeAutospacing="1" w:after="100" w:afterAutospacing="1" w:line="240" w:lineRule="auto"/>
      </w:pPr>
      <w:r>
        <w:t xml:space="preserve">As you read, try to answer these questions: </w:t>
      </w:r>
    </w:p>
    <w:p w14:paraId="7E774157" w14:textId="7B4ADA43" w:rsidR="009549F9" w:rsidRDefault="009549F9" w:rsidP="00E37F36">
      <w:pPr>
        <w:numPr>
          <w:ilvl w:val="0"/>
          <w:numId w:val="19"/>
        </w:numPr>
        <w:spacing w:before="100" w:beforeAutospacing="1" w:after="100" w:afterAutospacing="1" w:line="240" w:lineRule="auto"/>
      </w:pPr>
      <w:r>
        <w:t xml:space="preserve">In your own words, what is Testing? What is its purpose? Why should we test? </w:t>
      </w:r>
    </w:p>
    <w:p w14:paraId="4012A995" w14:textId="77777777" w:rsidR="009549F9" w:rsidRDefault="009549F9" w:rsidP="0028623F">
      <w:pPr>
        <w:numPr>
          <w:ilvl w:val="0"/>
          <w:numId w:val="19"/>
        </w:numPr>
        <w:spacing w:before="100" w:beforeAutospacing="1" w:after="100" w:afterAutospacing="1" w:line="240" w:lineRule="auto"/>
      </w:pPr>
      <w:r>
        <w:t>Give a brief description of Testing to other fields? Point out the differences. Provide an example of the differences?</w:t>
      </w:r>
    </w:p>
    <w:p w14:paraId="30DA9A56" w14:textId="62C04C93" w:rsidR="008F7E74" w:rsidRDefault="008F7E7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D7F5D0E" w14:textId="7EBFD43D" w:rsidR="007C56F4" w:rsidRDefault="007C56F4" w:rsidP="007C56F4">
      <w:pPr>
        <w:pStyle w:val="Heading1"/>
      </w:pPr>
      <w:r>
        <w:lastRenderedPageBreak/>
        <w:t>What articles did you find about Testing?</w:t>
      </w:r>
    </w:p>
    <w:p w14:paraId="3A21B5EE" w14:textId="77777777" w:rsidR="007C56F4" w:rsidRDefault="007C56F4" w:rsidP="007C56F4">
      <w:pPr>
        <w:pStyle w:val="Heading2"/>
      </w:pPr>
      <w:r>
        <w:t>Overview</w:t>
      </w:r>
    </w:p>
    <w:p w14:paraId="3A4D4F1E" w14:textId="0C712005" w:rsidR="007C56F4" w:rsidRDefault="007C56F4" w:rsidP="007C56F4">
      <w:pPr>
        <w:pStyle w:val="NormalWeb"/>
      </w:pPr>
      <w:r>
        <w:t>You will be submitting two summaries of articles relating to software testing. The purpose is to get a better understanding of how Testing affects our profession and career field.</w:t>
      </w:r>
    </w:p>
    <w:p w14:paraId="42E0FBB4" w14:textId="77777777" w:rsidR="007C56F4" w:rsidRDefault="007C56F4" w:rsidP="007C56F4">
      <w:pPr>
        <w:pStyle w:val="Heading2"/>
      </w:pPr>
      <w:r>
        <w:t>Instructions</w:t>
      </w:r>
    </w:p>
    <w:p w14:paraId="4C24FF02" w14:textId="18568C39" w:rsidR="007C56F4" w:rsidRDefault="007C56F4" w:rsidP="007C56F4">
      <w:pPr>
        <w:pStyle w:val="NormalWeb"/>
      </w:pPr>
      <w:r>
        <w:t xml:space="preserve">Write up a summary of two articles that you found about Testing, using the following </w:t>
      </w:r>
      <w:proofErr w:type="gramStart"/>
      <w:r>
        <w:t>format</w:t>
      </w:r>
      <w:proofErr w:type="gramEnd"/>
    </w:p>
    <w:p w14:paraId="4257C8AB" w14:textId="77777777" w:rsidR="007C56F4" w:rsidRDefault="007C56F4" w:rsidP="007C56F4">
      <w:pPr>
        <w:numPr>
          <w:ilvl w:val="0"/>
          <w:numId w:val="23"/>
        </w:numPr>
        <w:spacing w:before="100" w:beforeAutospacing="1" w:after="100" w:afterAutospacing="1" w:line="240" w:lineRule="auto"/>
      </w:pPr>
      <w:r>
        <w:t>Article Title:</w:t>
      </w:r>
    </w:p>
    <w:p w14:paraId="3CBA12E6" w14:textId="77777777" w:rsidR="007C56F4" w:rsidRDefault="007C56F4" w:rsidP="007C56F4">
      <w:pPr>
        <w:numPr>
          <w:ilvl w:val="0"/>
          <w:numId w:val="23"/>
        </w:numPr>
        <w:spacing w:before="100" w:beforeAutospacing="1" w:after="100" w:afterAutospacing="1" w:line="240" w:lineRule="auto"/>
      </w:pPr>
      <w:r>
        <w:t>Article Author:</w:t>
      </w:r>
    </w:p>
    <w:p w14:paraId="4973E609" w14:textId="77777777" w:rsidR="007C56F4" w:rsidRDefault="007C56F4" w:rsidP="007C56F4">
      <w:pPr>
        <w:numPr>
          <w:ilvl w:val="0"/>
          <w:numId w:val="23"/>
        </w:numPr>
        <w:spacing w:before="100" w:beforeAutospacing="1" w:after="100" w:afterAutospacing="1" w:line="240" w:lineRule="auto"/>
      </w:pPr>
      <w:r>
        <w:t xml:space="preserve">Article Reference/Citation: </w:t>
      </w:r>
    </w:p>
    <w:p w14:paraId="7E4CB0FF" w14:textId="77777777" w:rsidR="007C56F4" w:rsidRDefault="007C56F4" w:rsidP="007C56F4">
      <w:pPr>
        <w:numPr>
          <w:ilvl w:val="1"/>
          <w:numId w:val="23"/>
        </w:numPr>
        <w:spacing w:before="100" w:beforeAutospacing="1" w:after="100" w:afterAutospacing="1" w:line="240" w:lineRule="auto"/>
      </w:pPr>
      <w:r>
        <w:t>Where did you find it?</w:t>
      </w:r>
    </w:p>
    <w:p w14:paraId="5F2F1CA6" w14:textId="77777777" w:rsidR="007C56F4" w:rsidRDefault="007C56F4" w:rsidP="007C56F4">
      <w:pPr>
        <w:numPr>
          <w:ilvl w:val="0"/>
          <w:numId w:val="23"/>
        </w:numPr>
        <w:spacing w:before="100" w:beforeAutospacing="1" w:after="100" w:afterAutospacing="1" w:line="240" w:lineRule="auto"/>
      </w:pPr>
      <w:r>
        <w:t xml:space="preserve">Article Summary: </w:t>
      </w:r>
    </w:p>
    <w:p w14:paraId="2D6AE971" w14:textId="42E2CB95" w:rsidR="007C56F4" w:rsidRDefault="007C56F4" w:rsidP="007C56F4">
      <w:pPr>
        <w:numPr>
          <w:ilvl w:val="1"/>
          <w:numId w:val="23"/>
        </w:numPr>
        <w:spacing w:before="100" w:beforeAutospacing="1" w:after="100" w:afterAutospacing="1" w:line="240" w:lineRule="auto"/>
      </w:pPr>
      <w:r>
        <w:t>Summary</w:t>
      </w:r>
    </w:p>
    <w:p w14:paraId="11A8E9E6" w14:textId="712D9546" w:rsidR="00B02601" w:rsidRDefault="00B02601" w:rsidP="00B02601">
      <w:pPr>
        <w:numPr>
          <w:ilvl w:val="0"/>
          <w:numId w:val="23"/>
        </w:numPr>
        <w:spacing w:before="100" w:beforeAutospacing="1" w:after="100" w:afterAutospacing="1" w:line="240" w:lineRule="auto"/>
      </w:pPr>
      <w:r>
        <w:t>How does it relate to QA-Testing?</w:t>
      </w:r>
      <w:r w:rsidR="00BB4A54">
        <w:t xml:space="preserve"> How does this </w:t>
      </w:r>
      <w:proofErr w:type="gramStart"/>
      <w:r w:rsidR="00BB4A54">
        <w:t>proved</w:t>
      </w:r>
      <w:proofErr w:type="gramEnd"/>
      <w:r w:rsidR="00BB4A54">
        <w:t xml:space="preserve"> that QA-Testing is important in Software Development?</w:t>
      </w:r>
    </w:p>
    <w:p w14:paraId="798A656B" w14:textId="77777777" w:rsidR="007C56F4" w:rsidRDefault="007C56F4" w:rsidP="007C56F4">
      <w:pPr>
        <w:pStyle w:val="Heading3"/>
      </w:pPr>
      <w:r>
        <w:t>Follow-up Questions</w:t>
      </w:r>
    </w:p>
    <w:p w14:paraId="4D61C41D" w14:textId="77777777" w:rsidR="007C56F4" w:rsidRDefault="007C56F4" w:rsidP="007C56F4">
      <w:pPr>
        <w:numPr>
          <w:ilvl w:val="0"/>
          <w:numId w:val="24"/>
        </w:numPr>
        <w:spacing w:before="100" w:beforeAutospacing="1" w:after="100" w:afterAutospacing="1" w:line="240" w:lineRule="auto"/>
      </w:pPr>
      <w:r>
        <w:t xml:space="preserve">Answer the following: </w:t>
      </w:r>
    </w:p>
    <w:p w14:paraId="3AAD6B52" w14:textId="77777777" w:rsidR="007C56F4" w:rsidRDefault="007C56F4" w:rsidP="007C56F4">
      <w:pPr>
        <w:numPr>
          <w:ilvl w:val="1"/>
          <w:numId w:val="24"/>
        </w:numPr>
        <w:spacing w:before="100" w:beforeAutospacing="1" w:after="100" w:afterAutospacing="1" w:line="240" w:lineRule="auto"/>
      </w:pPr>
      <w:r>
        <w:t>What is the issue?</w:t>
      </w:r>
    </w:p>
    <w:p w14:paraId="29FAFA03" w14:textId="77777777" w:rsidR="007C56F4" w:rsidRDefault="007C56F4" w:rsidP="007C56F4">
      <w:pPr>
        <w:numPr>
          <w:ilvl w:val="1"/>
          <w:numId w:val="24"/>
        </w:numPr>
        <w:spacing w:before="100" w:beforeAutospacing="1" w:after="100" w:afterAutospacing="1" w:line="240" w:lineRule="auto"/>
      </w:pPr>
      <w:r>
        <w:t>What are the risks associated with it?</w:t>
      </w:r>
    </w:p>
    <w:p w14:paraId="1C561B09" w14:textId="77777777" w:rsidR="007C56F4" w:rsidRDefault="007C56F4" w:rsidP="007C56F4">
      <w:pPr>
        <w:numPr>
          <w:ilvl w:val="1"/>
          <w:numId w:val="24"/>
        </w:numPr>
        <w:spacing w:before="100" w:beforeAutospacing="1" w:after="100" w:afterAutospacing="1" w:line="240" w:lineRule="auto"/>
      </w:pPr>
      <w:r>
        <w:t>What mitigation or preventions were used or suggested?</w:t>
      </w:r>
    </w:p>
    <w:p w14:paraId="2E57E8DC" w14:textId="77777777" w:rsidR="007C56F4" w:rsidRDefault="007C56F4" w:rsidP="007C56F4">
      <w:pPr>
        <w:numPr>
          <w:ilvl w:val="1"/>
          <w:numId w:val="24"/>
        </w:numPr>
        <w:spacing w:before="100" w:beforeAutospacing="1" w:after="100" w:afterAutospacing="1" w:line="240" w:lineRule="auto"/>
      </w:pPr>
      <w:r>
        <w:t>What could you learn from this?</w:t>
      </w:r>
    </w:p>
    <w:p w14:paraId="7D8D096C" w14:textId="77777777" w:rsidR="007C56F4" w:rsidRDefault="007C56F4" w:rsidP="007C56F4">
      <w:pPr>
        <w:pStyle w:val="Heading2"/>
      </w:pPr>
      <w:r>
        <w:t>Rubric</w:t>
      </w:r>
    </w:p>
    <w:p w14:paraId="26AF7BB5" w14:textId="77777777" w:rsidR="007C56F4" w:rsidRDefault="007C56F4" w:rsidP="007C56F4">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6"/>
        <w:gridCol w:w="1610"/>
        <w:gridCol w:w="1599"/>
        <w:gridCol w:w="1397"/>
        <w:gridCol w:w="1309"/>
        <w:gridCol w:w="1879"/>
      </w:tblGrid>
      <w:tr w:rsidR="007C56F4" w14:paraId="4433D022" w14:textId="77777777" w:rsidTr="007C56F4">
        <w:trPr>
          <w:tblCellSpacing w:w="15" w:type="dxa"/>
        </w:trPr>
        <w:tc>
          <w:tcPr>
            <w:tcW w:w="0" w:type="auto"/>
            <w:vAlign w:val="center"/>
            <w:hideMark/>
          </w:tcPr>
          <w:p w14:paraId="352991D1" w14:textId="77777777" w:rsidR="007C56F4" w:rsidRDefault="007C56F4">
            <w:pPr>
              <w:jc w:val="center"/>
              <w:rPr>
                <w:b/>
                <w:bCs/>
              </w:rPr>
            </w:pPr>
            <w:r>
              <w:rPr>
                <w:b/>
                <w:bCs/>
              </w:rPr>
              <w:t> </w:t>
            </w:r>
          </w:p>
        </w:tc>
        <w:tc>
          <w:tcPr>
            <w:tcW w:w="0" w:type="auto"/>
            <w:vAlign w:val="center"/>
            <w:hideMark/>
          </w:tcPr>
          <w:p w14:paraId="16CBC835" w14:textId="77777777" w:rsidR="007C56F4" w:rsidRDefault="007C56F4">
            <w:pPr>
              <w:jc w:val="center"/>
              <w:rPr>
                <w:b/>
                <w:bCs/>
              </w:rPr>
            </w:pPr>
            <w:r>
              <w:rPr>
                <w:b/>
                <w:bCs/>
              </w:rPr>
              <w:t>Exceptional</w:t>
            </w:r>
            <w:r>
              <w:rPr>
                <w:b/>
                <w:bCs/>
              </w:rPr>
              <w:br/>
              <w:t>100%</w:t>
            </w:r>
          </w:p>
        </w:tc>
        <w:tc>
          <w:tcPr>
            <w:tcW w:w="0" w:type="auto"/>
            <w:vAlign w:val="center"/>
            <w:hideMark/>
          </w:tcPr>
          <w:p w14:paraId="22CC6575" w14:textId="77777777" w:rsidR="007C56F4" w:rsidRDefault="007C56F4">
            <w:pPr>
              <w:jc w:val="center"/>
              <w:rPr>
                <w:b/>
                <w:bCs/>
              </w:rPr>
            </w:pPr>
            <w:r>
              <w:rPr>
                <w:b/>
                <w:bCs/>
              </w:rPr>
              <w:t>Good</w:t>
            </w:r>
            <w:r>
              <w:rPr>
                <w:b/>
                <w:bCs/>
              </w:rPr>
              <w:br/>
              <w:t>90%</w:t>
            </w:r>
          </w:p>
        </w:tc>
        <w:tc>
          <w:tcPr>
            <w:tcW w:w="0" w:type="auto"/>
            <w:vAlign w:val="center"/>
            <w:hideMark/>
          </w:tcPr>
          <w:p w14:paraId="165D08EE" w14:textId="77777777" w:rsidR="007C56F4" w:rsidRDefault="007C56F4">
            <w:pPr>
              <w:jc w:val="center"/>
              <w:rPr>
                <w:b/>
                <w:bCs/>
              </w:rPr>
            </w:pPr>
            <w:r>
              <w:rPr>
                <w:b/>
                <w:bCs/>
              </w:rPr>
              <w:t>Acceptable</w:t>
            </w:r>
            <w:r>
              <w:rPr>
                <w:b/>
                <w:bCs/>
              </w:rPr>
              <w:br/>
              <w:t>70%</w:t>
            </w:r>
          </w:p>
        </w:tc>
        <w:tc>
          <w:tcPr>
            <w:tcW w:w="0" w:type="auto"/>
            <w:vAlign w:val="center"/>
            <w:hideMark/>
          </w:tcPr>
          <w:p w14:paraId="0A2C5A9F" w14:textId="77777777" w:rsidR="007C56F4" w:rsidRDefault="007C56F4">
            <w:pPr>
              <w:jc w:val="center"/>
              <w:rPr>
                <w:b/>
                <w:bCs/>
              </w:rPr>
            </w:pPr>
            <w:r>
              <w:rPr>
                <w:b/>
                <w:bCs/>
              </w:rPr>
              <w:t>Developing</w:t>
            </w:r>
            <w:r>
              <w:rPr>
                <w:b/>
                <w:bCs/>
              </w:rPr>
              <w:br/>
              <w:t>50%</w:t>
            </w:r>
          </w:p>
        </w:tc>
        <w:tc>
          <w:tcPr>
            <w:tcW w:w="0" w:type="auto"/>
            <w:vAlign w:val="center"/>
            <w:hideMark/>
          </w:tcPr>
          <w:p w14:paraId="629D362A" w14:textId="77777777" w:rsidR="007C56F4" w:rsidRDefault="007C56F4">
            <w:pPr>
              <w:jc w:val="center"/>
              <w:rPr>
                <w:b/>
                <w:bCs/>
              </w:rPr>
            </w:pPr>
            <w:r>
              <w:rPr>
                <w:b/>
                <w:bCs/>
              </w:rPr>
              <w:t>Missing</w:t>
            </w:r>
            <w:r>
              <w:rPr>
                <w:b/>
                <w:bCs/>
              </w:rPr>
              <w:br/>
              <w:t>0%</w:t>
            </w:r>
          </w:p>
        </w:tc>
      </w:tr>
      <w:tr w:rsidR="007C56F4" w14:paraId="7D8B6E13" w14:textId="77777777" w:rsidTr="007C56F4">
        <w:trPr>
          <w:tblCellSpacing w:w="15" w:type="dxa"/>
        </w:trPr>
        <w:tc>
          <w:tcPr>
            <w:tcW w:w="0" w:type="auto"/>
            <w:vAlign w:val="center"/>
            <w:hideMark/>
          </w:tcPr>
          <w:p w14:paraId="12C49141" w14:textId="77777777" w:rsidR="007C56F4" w:rsidRDefault="007C56F4">
            <w:pPr>
              <w:jc w:val="center"/>
              <w:rPr>
                <w:b/>
                <w:bCs/>
              </w:rPr>
            </w:pPr>
            <w:r>
              <w:rPr>
                <w:b/>
                <w:bCs/>
              </w:rPr>
              <w:t xml:space="preserve">Article Summary 1 </w:t>
            </w:r>
            <w:r>
              <w:rPr>
                <w:b/>
                <w:bCs/>
              </w:rPr>
              <w:br/>
              <w:t>20%</w:t>
            </w:r>
          </w:p>
        </w:tc>
        <w:tc>
          <w:tcPr>
            <w:tcW w:w="0" w:type="auto"/>
            <w:vAlign w:val="center"/>
            <w:hideMark/>
          </w:tcPr>
          <w:p w14:paraId="1A05297B" w14:textId="77777777" w:rsidR="007C56F4" w:rsidRDefault="007C56F4">
            <w:r>
              <w:t>The summary is exceptionally done.</w:t>
            </w:r>
          </w:p>
        </w:tc>
        <w:tc>
          <w:tcPr>
            <w:tcW w:w="0" w:type="auto"/>
            <w:vAlign w:val="center"/>
            <w:hideMark/>
          </w:tcPr>
          <w:p w14:paraId="5315165E" w14:textId="77777777" w:rsidR="007C56F4" w:rsidRDefault="007C56F4">
            <w:r>
              <w:t>Provide a summary.</w:t>
            </w:r>
          </w:p>
        </w:tc>
        <w:tc>
          <w:tcPr>
            <w:tcW w:w="0" w:type="auto"/>
            <w:vAlign w:val="center"/>
            <w:hideMark/>
          </w:tcPr>
          <w:p w14:paraId="6B080750" w14:textId="77777777" w:rsidR="007C56F4" w:rsidRDefault="007C56F4">
            <w:r>
              <w:t>Answered all four required details.</w:t>
            </w:r>
          </w:p>
        </w:tc>
        <w:tc>
          <w:tcPr>
            <w:tcW w:w="0" w:type="auto"/>
            <w:vAlign w:val="center"/>
            <w:hideMark/>
          </w:tcPr>
          <w:p w14:paraId="2E0D68DF" w14:textId="77777777" w:rsidR="007C56F4" w:rsidRDefault="007C56F4">
            <w:r>
              <w:t>Missing elements of the requested information</w:t>
            </w:r>
          </w:p>
        </w:tc>
        <w:tc>
          <w:tcPr>
            <w:tcW w:w="0" w:type="auto"/>
            <w:vAlign w:val="center"/>
            <w:hideMark/>
          </w:tcPr>
          <w:p w14:paraId="537D0090" w14:textId="77777777" w:rsidR="007C56F4" w:rsidRDefault="007C56F4">
            <w:r>
              <w:t>No Article summary</w:t>
            </w:r>
          </w:p>
        </w:tc>
      </w:tr>
      <w:tr w:rsidR="007C56F4" w14:paraId="7D34D5A9" w14:textId="77777777" w:rsidTr="007C56F4">
        <w:trPr>
          <w:tblCellSpacing w:w="15" w:type="dxa"/>
        </w:trPr>
        <w:tc>
          <w:tcPr>
            <w:tcW w:w="0" w:type="auto"/>
            <w:vAlign w:val="center"/>
            <w:hideMark/>
          </w:tcPr>
          <w:p w14:paraId="690ABFF8" w14:textId="77777777" w:rsidR="007C56F4" w:rsidRDefault="007C56F4">
            <w:pPr>
              <w:jc w:val="center"/>
              <w:rPr>
                <w:b/>
                <w:bCs/>
              </w:rPr>
            </w:pPr>
            <w:r>
              <w:rPr>
                <w:b/>
                <w:bCs/>
              </w:rPr>
              <w:lastRenderedPageBreak/>
              <w:t xml:space="preserve">Article Summary 1 </w:t>
            </w:r>
            <w:r>
              <w:rPr>
                <w:b/>
                <w:bCs/>
              </w:rPr>
              <w:br/>
              <w:t>20%</w:t>
            </w:r>
          </w:p>
        </w:tc>
        <w:tc>
          <w:tcPr>
            <w:tcW w:w="0" w:type="auto"/>
            <w:vAlign w:val="center"/>
            <w:hideMark/>
          </w:tcPr>
          <w:p w14:paraId="5C736AAE" w14:textId="77777777" w:rsidR="007C56F4" w:rsidRDefault="007C56F4">
            <w:r>
              <w:t>The summary is exceptionally done</w:t>
            </w:r>
          </w:p>
        </w:tc>
        <w:tc>
          <w:tcPr>
            <w:tcW w:w="0" w:type="auto"/>
            <w:vAlign w:val="center"/>
            <w:hideMark/>
          </w:tcPr>
          <w:p w14:paraId="52D06A07" w14:textId="77777777" w:rsidR="007C56F4" w:rsidRDefault="007C56F4">
            <w:r>
              <w:t>Provide a summary.</w:t>
            </w:r>
          </w:p>
        </w:tc>
        <w:tc>
          <w:tcPr>
            <w:tcW w:w="0" w:type="auto"/>
            <w:vAlign w:val="center"/>
            <w:hideMark/>
          </w:tcPr>
          <w:p w14:paraId="20808010" w14:textId="77777777" w:rsidR="007C56F4" w:rsidRDefault="007C56F4">
            <w:r>
              <w:t>Answered all four required details.</w:t>
            </w:r>
          </w:p>
        </w:tc>
        <w:tc>
          <w:tcPr>
            <w:tcW w:w="0" w:type="auto"/>
            <w:vAlign w:val="center"/>
            <w:hideMark/>
          </w:tcPr>
          <w:p w14:paraId="7CBDA067" w14:textId="77777777" w:rsidR="007C56F4" w:rsidRDefault="007C56F4">
            <w:r>
              <w:t>Missing elements of the requested information</w:t>
            </w:r>
          </w:p>
        </w:tc>
        <w:tc>
          <w:tcPr>
            <w:tcW w:w="0" w:type="auto"/>
            <w:vAlign w:val="center"/>
            <w:hideMark/>
          </w:tcPr>
          <w:p w14:paraId="11BF9146" w14:textId="77777777" w:rsidR="007C56F4" w:rsidRDefault="007C56F4">
            <w:r>
              <w:t>No Article summary</w:t>
            </w:r>
          </w:p>
        </w:tc>
      </w:tr>
      <w:tr w:rsidR="007C56F4" w14:paraId="2E32570C" w14:textId="77777777" w:rsidTr="007C56F4">
        <w:trPr>
          <w:tblCellSpacing w:w="15" w:type="dxa"/>
        </w:trPr>
        <w:tc>
          <w:tcPr>
            <w:tcW w:w="0" w:type="auto"/>
            <w:vAlign w:val="center"/>
            <w:hideMark/>
          </w:tcPr>
          <w:p w14:paraId="6EF5AD2D" w14:textId="77777777" w:rsidR="007C56F4" w:rsidRDefault="007C56F4">
            <w:pPr>
              <w:jc w:val="center"/>
              <w:rPr>
                <w:b/>
                <w:bCs/>
              </w:rPr>
            </w:pPr>
            <w:r>
              <w:rPr>
                <w:b/>
                <w:bCs/>
              </w:rPr>
              <w:t xml:space="preserve">Follow-up Questions for Article 1 </w:t>
            </w:r>
            <w:r>
              <w:rPr>
                <w:b/>
                <w:bCs/>
              </w:rPr>
              <w:br/>
              <w:t>20%</w:t>
            </w:r>
          </w:p>
        </w:tc>
        <w:tc>
          <w:tcPr>
            <w:tcW w:w="0" w:type="auto"/>
            <w:vAlign w:val="center"/>
            <w:hideMark/>
          </w:tcPr>
          <w:p w14:paraId="6201900E" w14:textId="77777777" w:rsidR="007C56F4" w:rsidRDefault="007C56F4">
            <w:r>
              <w:t xml:space="preserve">Answered all questions, clearly </w:t>
            </w:r>
            <w:proofErr w:type="gramStart"/>
            <w:r>
              <w:t>described</w:t>
            </w:r>
            <w:proofErr w:type="gramEnd"/>
            <w:r>
              <w:t xml:space="preserve"> and well supported with quotes</w:t>
            </w:r>
          </w:p>
        </w:tc>
        <w:tc>
          <w:tcPr>
            <w:tcW w:w="0" w:type="auto"/>
            <w:vAlign w:val="center"/>
            <w:hideMark/>
          </w:tcPr>
          <w:p w14:paraId="71005AE6" w14:textId="77777777" w:rsidR="007C56F4" w:rsidRDefault="007C56F4">
            <w:r>
              <w:t xml:space="preserve">Student Provided detailed answers to all the questions. </w:t>
            </w:r>
          </w:p>
        </w:tc>
        <w:tc>
          <w:tcPr>
            <w:tcW w:w="0" w:type="auto"/>
            <w:vAlign w:val="center"/>
            <w:hideMark/>
          </w:tcPr>
          <w:p w14:paraId="35AC2663" w14:textId="77777777" w:rsidR="007C56F4" w:rsidRDefault="007C56F4">
            <w:r>
              <w:t>Missing 1-2 answers, and answers are detailed.</w:t>
            </w:r>
          </w:p>
        </w:tc>
        <w:tc>
          <w:tcPr>
            <w:tcW w:w="0" w:type="auto"/>
            <w:vAlign w:val="center"/>
            <w:hideMark/>
          </w:tcPr>
          <w:p w14:paraId="28496F1F" w14:textId="77777777" w:rsidR="007C56F4" w:rsidRDefault="007C56F4">
            <w:r>
              <w:t xml:space="preserve">Missing </w:t>
            </w:r>
            <w:proofErr w:type="gramStart"/>
            <w:r>
              <w:t>the majority of</w:t>
            </w:r>
            <w:proofErr w:type="gramEnd"/>
            <w:r>
              <w:t xml:space="preserve"> answers to questions or answers consist of 1-2 sentences. </w:t>
            </w:r>
          </w:p>
        </w:tc>
        <w:tc>
          <w:tcPr>
            <w:tcW w:w="0" w:type="auto"/>
            <w:vAlign w:val="center"/>
            <w:hideMark/>
          </w:tcPr>
          <w:p w14:paraId="2438B2DC" w14:textId="77777777" w:rsidR="007C56F4" w:rsidRDefault="007C56F4">
            <w:r>
              <w:t>No answers to questions</w:t>
            </w:r>
          </w:p>
        </w:tc>
      </w:tr>
      <w:tr w:rsidR="007C56F4" w14:paraId="2F5D257D" w14:textId="77777777" w:rsidTr="007C56F4">
        <w:trPr>
          <w:tblCellSpacing w:w="15" w:type="dxa"/>
        </w:trPr>
        <w:tc>
          <w:tcPr>
            <w:tcW w:w="0" w:type="auto"/>
            <w:vAlign w:val="center"/>
            <w:hideMark/>
          </w:tcPr>
          <w:p w14:paraId="5C4238E1" w14:textId="77777777" w:rsidR="007C56F4" w:rsidRDefault="007C56F4">
            <w:pPr>
              <w:jc w:val="center"/>
              <w:rPr>
                <w:b/>
                <w:bCs/>
              </w:rPr>
            </w:pPr>
            <w:r>
              <w:rPr>
                <w:b/>
                <w:bCs/>
              </w:rPr>
              <w:t xml:space="preserve">Follow-up Questions for Article 2 </w:t>
            </w:r>
            <w:r>
              <w:rPr>
                <w:b/>
                <w:bCs/>
              </w:rPr>
              <w:br/>
              <w:t>20%</w:t>
            </w:r>
          </w:p>
        </w:tc>
        <w:tc>
          <w:tcPr>
            <w:tcW w:w="0" w:type="auto"/>
            <w:vAlign w:val="center"/>
            <w:hideMark/>
          </w:tcPr>
          <w:p w14:paraId="738D018D" w14:textId="77777777" w:rsidR="007C56F4" w:rsidRDefault="007C56F4">
            <w:r>
              <w:t xml:space="preserve">Answered all questions, clearly </w:t>
            </w:r>
            <w:proofErr w:type="gramStart"/>
            <w:r>
              <w:t>described</w:t>
            </w:r>
            <w:proofErr w:type="gramEnd"/>
            <w:r>
              <w:t xml:space="preserve"> and well supported with quotes</w:t>
            </w:r>
          </w:p>
        </w:tc>
        <w:tc>
          <w:tcPr>
            <w:tcW w:w="0" w:type="auto"/>
            <w:vAlign w:val="center"/>
            <w:hideMark/>
          </w:tcPr>
          <w:p w14:paraId="03817B0F" w14:textId="77777777" w:rsidR="007C56F4" w:rsidRDefault="007C56F4">
            <w:r>
              <w:t xml:space="preserve">Student Provided detailed answers to all the questions. </w:t>
            </w:r>
          </w:p>
        </w:tc>
        <w:tc>
          <w:tcPr>
            <w:tcW w:w="0" w:type="auto"/>
            <w:vAlign w:val="center"/>
            <w:hideMark/>
          </w:tcPr>
          <w:p w14:paraId="195A933E" w14:textId="77777777" w:rsidR="007C56F4" w:rsidRDefault="007C56F4">
            <w:r>
              <w:t>Missing 1-2 answers, and answers are detailed.</w:t>
            </w:r>
          </w:p>
        </w:tc>
        <w:tc>
          <w:tcPr>
            <w:tcW w:w="0" w:type="auto"/>
            <w:vAlign w:val="center"/>
            <w:hideMark/>
          </w:tcPr>
          <w:p w14:paraId="42CF6C1E" w14:textId="77777777" w:rsidR="007C56F4" w:rsidRDefault="007C56F4">
            <w:r>
              <w:t xml:space="preserve">Missing </w:t>
            </w:r>
            <w:proofErr w:type="gramStart"/>
            <w:r>
              <w:t>the majority of</w:t>
            </w:r>
            <w:proofErr w:type="gramEnd"/>
            <w:r>
              <w:t xml:space="preserve"> answers to questions or answers consist of 1-2 sentences. </w:t>
            </w:r>
          </w:p>
        </w:tc>
        <w:tc>
          <w:tcPr>
            <w:tcW w:w="0" w:type="auto"/>
            <w:vAlign w:val="center"/>
            <w:hideMark/>
          </w:tcPr>
          <w:p w14:paraId="2A739663" w14:textId="77777777" w:rsidR="007C56F4" w:rsidRDefault="007C56F4">
            <w:r>
              <w:t>No answers to questions</w:t>
            </w:r>
          </w:p>
        </w:tc>
      </w:tr>
      <w:tr w:rsidR="007C56F4" w14:paraId="56EB86D7" w14:textId="77777777" w:rsidTr="007C56F4">
        <w:trPr>
          <w:tblCellSpacing w:w="15" w:type="dxa"/>
        </w:trPr>
        <w:tc>
          <w:tcPr>
            <w:tcW w:w="0" w:type="auto"/>
            <w:vAlign w:val="center"/>
            <w:hideMark/>
          </w:tcPr>
          <w:p w14:paraId="2373F7DD" w14:textId="77777777" w:rsidR="007C56F4" w:rsidRDefault="007C56F4">
            <w:pPr>
              <w:jc w:val="center"/>
              <w:rPr>
                <w:b/>
                <w:bCs/>
              </w:rPr>
            </w:pPr>
            <w:r>
              <w:rPr>
                <w:b/>
                <w:bCs/>
              </w:rPr>
              <w:t>Professionalism</w:t>
            </w:r>
            <w:r>
              <w:rPr>
                <w:b/>
                <w:bCs/>
              </w:rPr>
              <w:br/>
              <w:t>20%</w:t>
            </w:r>
          </w:p>
        </w:tc>
        <w:tc>
          <w:tcPr>
            <w:tcW w:w="0" w:type="auto"/>
            <w:vAlign w:val="center"/>
            <w:hideMark/>
          </w:tcPr>
          <w:p w14:paraId="32F8AFC1" w14:textId="77777777" w:rsidR="007C56F4" w:rsidRDefault="007C56F4">
            <w:r>
              <w:t>The paper is easy to read and communicated.</w:t>
            </w:r>
          </w:p>
        </w:tc>
        <w:tc>
          <w:tcPr>
            <w:tcW w:w="0" w:type="auto"/>
            <w:vAlign w:val="center"/>
            <w:hideMark/>
          </w:tcPr>
          <w:p w14:paraId="097B4A1F" w14:textId="77777777" w:rsidR="007C56F4" w:rsidRDefault="007C56F4">
            <w:r>
              <w:t>Properly cited, there are no grammar or spelling errors, and the writing style is "professional."</w:t>
            </w:r>
          </w:p>
        </w:tc>
        <w:tc>
          <w:tcPr>
            <w:tcW w:w="0" w:type="auto"/>
            <w:vAlign w:val="center"/>
            <w:hideMark/>
          </w:tcPr>
          <w:p w14:paraId="59D733EB" w14:textId="77777777" w:rsidR="007C56F4" w:rsidRDefault="007C56F4">
            <w:r>
              <w:t xml:space="preserve">Found an instance of a spelling error, grammar error, incomplete citation, overly verbose wording, poor formatting, or poor writing. </w:t>
            </w:r>
          </w:p>
        </w:tc>
        <w:tc>
          <w:tcPr>
            <w:tcW w:w="0" w:type="auto"/>
            <w:vAlign w:val="center"/>
            <w:hideMark/>
          </w:tcPr>
          <w:p w14:paraId="2FEFA21A" w14:textId="77777777" w:rsidR="007C56F4" w:rsidRDefault="007C56F4">
            <w:r>
              <w:t>A citation is missing where one is needed (plagiarism alert!).</w:t>
            </w:r>
          </w:p>
        </w:tc>
        <w:tc>
          <w:tcPr>
            <w:tcW w:w="0" w:type="auto"/>
            <w:vAlign w:val="center"/>
            <w:hideMark/>
          </w:tcPr>
          <w:p w14:paraId="172A9039" w14:textId="77777777" w:rsidR="007C56F4" w:rsidRDefault="007C56F4">
            <w:r>
              <w:t>Gross spelling/grammar errors or other aspects of the writing that make the paper difficult to read.</w:t>
            </w:r>
          </w:p>
        </w:tc>
      </w:tr>
    </w:tbl>
    <w:p w14:paraId="24A0BF6C" w14:textId="6E32BE7E" w:rsidR="007C56F4" w:rsidRDefault="007C56F4" w:rsidP="007C56F4">
      <w:pPr>
        <w:pStyle w:val="NormalWeb"/>
      </w:pPr>
      <w:r>
        <w:t xml:space="preserve">The distribution of points starts at 50 percent for the minimal participation expectation and additionally stated expectations increase the </w:t>
      </w:r>
      <w:proofErr w:type="spellStart"/>
      <w:r>
        <w:t>percents</w:t>
      </w:r>
      <w:proofErr w:type="spellEnd"/>
      <w:r>
        <w:t>.</w:t>
      </w:r>
    </w:p>
    <w:p w14:paraId="2BC2CFA0" w14:textId="77777777" w:rsidR="007C56F4" w:rsidRDefault="007C56F4">
      <w:pPr>
        <w:rPr>
          <w:rFonts w:ascii="Times New Roman" w:eastAsia="Times New Roman" w:hAnsi="Times New Roman" w:cs="Times New Roman"/>
          <w:sz w:val="24"/>
          <w:szCs w:val="24"/>
        </w:rPr>
      </w:pPr>
      <w:r>
        <w:br w:type="page"/>
      </w:r>
    </w:p>
    <w:p w14:paraId="0874328F" w14:textId="77777777" w:rsidR="005D4078" w:rsidRDefault="005D4078" w:rsidP="005D4078">
      <w:pPr>
        <w:pStyle w:val="Heading1"/>
      </w:pPr>
      <w:r>
        <w:lastRenderedPageBreak/>
        <w:t>Prove: Business Case Report</w:t>
      </w:r>
    </w:p>
    <w:p w14:paraId="6CC43B17" w14:textId="77777777" w:rsidR="005D4078" w:rsidRDefault="005D4078" w:rsidP="005D4078">
      <w:pPr>
        <w:pStyle w:val="Heading2"/>
      </w:pPr>
      <w:r>
        <w:t>Overview</w:t>
      </w:r>
    </w:p>
    <w:p w14:paraId="3F1BC277" w14:textId="77EFC2E9" w:rsidR="005D4078" w:rsidRDefault="005D4078" w:rsidP="005D4078">
      <w:pPr>
        <w:pStyle w:val="NormalWeb"/>
      </w:pPr>
      <w:r>
        <w:t xml:space="preserve">Help students understand that their project leads, managers, and C.E.O.s </w:t>
      </w:r>
      <w:proofErr w:type="gramStart"/>
      <w:r>
        <w:t>have to</w:t>
      </w:r>
      <w:proofErr w:type="gramEnd"/>
      <w:r>
        <w:t xml:space="preserve"> make financial decisions about the value and Return on Investment to spend the right amount of time, funds, and resources on Testing. </w:t>
      </w:r>
    </w:p>
    <w:p w14:paraId="2700124B" w14:textId="77777777" w:rsidR="005D4078" w:rsidRDefault="005D4078" w:rsidP="005D4078">
      <w:pPr>
        <w:pStyle w:val="Heading2"/>
      </w:pPr>
      <w:r>
        <w:t>Backstory</w:t>
      </w:r>
    </w:p>
    <w:p w14:paraId="48CA9087" w14:textId="0101CAA8" w:rsidR="005D4078" w:rsidRDefault="005D4078" w:rsidP="005D4078">
      <w:pPr>
        <w:pStyle w:val="NormalWeb"/>
      </w:pPr>
      <w:r>
        <w:t>You just got the job to fulfill the needs for Testing for H.E.L.P, Inc. The product is in its 2nd release. There was no test team previously, and the development team did most of the Testing. The software failed the system tests, and a budget has been provided for a professional testing team.</w:t>
      </w:r>
      <w:r>
        <w:br/>
        <w:t>It would be best if you justified a large enough testing team to get the job done. You need to identify the major issues that the company is facing and the future risks that the company will assume if the team is under-budgeted, resource deficient, and up against a crammed schedule.</w:t>
      </w:r>
    </w:p>
    <w:p w14:paraId="1E17573F" w14:textId="77777777" w:rsidR="005D4078" w:rsidRDefault="005D4078" w:rsidP="005D4078">
      <w:pPr>
        <w:pStyle w:val="Heading2"/>
      </w:pPr>
      <w:r>
        <w:t>Instruction</w:t>
      </w:r>
    </w:p>
    <w:p w14:paraId="007ADB51" w14:textId="77777777" w:rsidR="005D4078" w:rsidRDefault="005D4078" w:rsidP="005D4078">
      <w:pPr>
        <w:pStyle w:val="NormalWeb"/>
      </w:pPr>
      <w:r>
        <w:t xml:space="preserve">A business case is a document used to convince a company to fund a new business area. </w:t>
      </w:r>
      <w:proofErr w:type="gramStart"/>
      <w:r>
        <w:t>Typically</w:t>
      </w:r>
      <w:proofErr w:type="gramEnd"/>
      <w:r>
        <w:t xml:space="preserve"> the business case document discusses issues/limitations, mitigations/approaches/solutions, and the benefits.</w:t>
      </w:r>
    </w:p>
    <w:p w14:paraId="043C5439" w14:textId="77777777" w:rsidR="005D4078" w:rsidRDefault="005D4078" w:rsidP="005D4078">
      <w:pPr>
        <w:pStyle w:val="Heading3"/>
      </w:pPr>
      <w:r>
        <w:t>Business Case Template</w:t>
      </w:r>
    </w:p>
    <w:p w14:paraId="1977BF1D" w14:textId="77777777" w:rsidR="005D4078" w:rsidRDefault="005D4078" w:rsidP="005D4078">
      <w:pPr>
        <w:pStyle w:val="NormalWeb"/>
      </w:pPr>
      <w:r>
        <w:t xml:space="preserve">You will use the following outline to create a business case: </w:t>
      </w:r>
    </w:p>
    <w:p w14:paraId="21EB878C" w14:textId="77777777" w:rsidR="005D4078" w:rsidRDefault="005D4078" w:rsidP="005D4078">
      <w:pPr>
        <w:numPr>
          <w:ilvl w:val="0"/>
          <w:numId w:val="25"/>
        </w:numPr>
        <w:spacing w:before="100" w:beforeAutospacing="1" w:after="100" w:afterAutospacing="1" w:line="240" w:lineRule="auto"/>
      </w:pPr>
      <w:r>
        <w:t xml:space="preserve">Contact Information </w:t>
      </w:r>
    </w:p>
    <w:p w14:paraId="63BBCF6B" w14:textId="77777777" w:rsidR="005D4078" w:rsidRDefault="005D4078" w:rsidP="005D4078">
      <w:pPr>
        <w:numPr>
          <w:ilvl w:val="1"/>
          <w:numId w:val="25"/>
        </w:numPr>
        <w:spacing w:before="100" w:beforeAutospacing="1" w:after="100" w:afterAutospacing="1" w:line="240" w:lineRule="auto"/>
      </w:pPr>
      <w:r>
        <w:t>Company: H.E.L.P., Inc</w:t>
      </w:r>
    </w:p>
    <w:p w14:paraId="37112BD1" w14:textId="77777777" w:rsidR="005D4078" w:rsidRDefault="005D4078" w:rsidP="005D4078">
      <w:pPr>
        <w:numPr>
          <w:ilvl w:val="1"/>
          <w:numId w:val="25"/>
        </w:numPr>
        <w:spacing w:before="100" w:beforeAutospacing="1" w:after="100" w:afterAutospacing="1" w:line="240" w:lineRule="auto"/>
      </w:pPr>
      <w:r>
        <w:t>Submitted by: &lt;Your Name&gt;</w:t>
      </w:r>
    </w:p>
    <w:p w14:paraId="28CAB2A4" w14:textId="77777777" w:rsidR="005D4078" w:rsidRDefault="005D4078" w:rsidP="005D4078">
      <w:pPr>
        <w:numPr>
          <w:ilvl w:val="0"/>
          <w:numId w:val="25"/>
        </w:numPr>
        <w:spacing w:before="100" w:beforeAutospacing="1" w:after="100" w:afterAutospacing="1" w:line="240" w:lineRule="auto"/>
      </w:pPr>
      <w:r>
        <w:t xml:space="preserve">Reason for the Project: </w:t>
      </w:r>
    </w:p>
    <w:p w14:paraId="0333FC86" w14:textId="77777777" w:rsidR="005D4078" w:rsidRDefault="005D4078" w:rsidP="005D4078">
      <w:pPr>
        <w:numPr>
          <w:ilvl w:val="1"/>
          <w:numId w:val="25"/>
        </w:numPr>
        <w:spacing w:before="100" w:beforeAutospacing="1" w:after="100" w:afterAutospacing="1" w:line="240" w:lineRule="auto"/>
      </w:pPr>
      <w:r>
        <w:t>&lt;Summarize the background information; feel free to add any additional information&gt;</w:t>
      </w:r>
    </w:p>
    <w:p w14:paraId="7C6B43F8" w14:textId="77777777" w:rsidR="005D4078" w:rsidRDefault="005D4078" w:rsidP="005D4078">
      <w:pPr>
        <w:numPr>
          <w:ilvl w:val="1"/>
          <w:numId w:val="25"/>
        </w:numPr>
        <w:spacing w:before="100" w:beforeAutospacing="1" w:after="100" w:afterAutospacing="1" w:line="240" w:lineRule="auto"/>
      </w:pPr>
    </w:p>
    <w:p w14:paraId="3A1B7024" w14:textId="68957371" w:rsidR="005D4078" w:rsidRDefault="005D4078" w:rsidP="005D4078">
      <w:pPr>
        <w:numPr>
          <w:ilvl w:val="1"/>
          <w:numId w:val="25"/>
        </w:numPr>
        <w:spacing w:before="100" w:beforeAutospacing="1" w:after="100" w:afterAutospacing="1" w:line="240" w:lineRule="auto"/>
      </w:pPr>
      <w:r>
        <w:t xml:space="preserve">&lt;Create two scenarios that might happen during software development or the delivery of the software if no additional testing was completed. (Think of two situations that based on the articles that you read from your research and your classmates, that could be prevented if Testing </w:t>
      </w:r>
      <w:proofErr w:type="gramStart"/>
      <w:r>
        <w:t>was</w:t>
      </w:r>
      <w:proofErr w:type="gramEnd"/>
      <w:r>
        <w:t xml:space="preserve"> properly done.)&gt;</w:t>
      </w:r>
    </w:p>
    <w:p w14:paraId="49A9E6F9" w14:textId="77777777" w:rsidR="005D4078" w:rsidRDefault="005D4078" w:rsidP="005D4078">
      <w:pPr>
        <w:numPr>
          <w:ilvl w:val="1"/>
          <w:numId w:val="25"/>
        </w:numPr>
        <w:spacing w:before="100" w:beforeAutospacing="1" w:after="100" w:afterAutospacing="1" w:line="240" w:lineRule="auto"/>
      </w:pPr>
    </w:p>
    <w:p w14:paraId="160ECCC1" w14:textId="77777777" w:rsidR="005D4078" w:rsidRDefault="005D4078" w:rsidP="005D4078">
      <w:pPr>
        <w:numPr>
          <w:ilvl w:val="0"/>
          <w:numId w:val="25"/>
        </w:numPr>
        <w:spacing w:before="100" w:beforeAutospacing="1" w:after="100" w:afterAutospacing="1" w:line="240" w:lineRule="auto"/>
      </w:pPr>
      <w:r>
        <w:t xml:space="preserve">Options </w:t>
      </w:r>
    </w:p>
    <w:p w14:paraId="50D1C9F9" w14:textId="77777777" w:rsidR="005D4078" w:rsidRDefault="005D4078" w:rsidP="005D4078">
      <w:pPr>
        <w:numPr>
          <w:ilvl w:val="1"/>
          <w:numId w:val="25"/>
        </w:numPr>
        <w:spacing w:before="100" w:beforeAutospacing="1" w:after="100" w:afterAutospacing="1" w:line="240" w:lineRule="auto"/>
      </w:pPr>
      <w:r>
        <w:t xml:space="preserve">&lt;Pick three of the options to include, describe each option and why you choose it. </w:t>
      </w:r>
    </w:p>
    <w:p w14:paraId="1B3E48B3" w14:textId="56242F31" w:rsidR="005D4078" w:rsidRDefault="005D4078" w:rsidP="005D4078">
      <w:pPr>
        <w:numPr>
          <w:ilvl w:val="2"/>
          <w:numId w:val="25"/>
        </w:numPr>
        <w:spacing w:before="100" w:beforeAutospacing="1" w:after="100" w:afterAutospacing="1" w:line="240" w:lineRule="auto"/>
      </w:pPr>
      <w:r>
        <w:t>Do nothing and let the S</w:t>
      </w:r>
      <w:r w:rsidR="005F7E78">
        <w:t>.W.</w:t>
      </w:r>
      <w:r>
        <w:t xml:space="preserve"> Engineers test the </w:t>
      </w:r>
      <w:proofErr w:type="gramStart"/>
      <w:r>
        <w:t>product</w:t>
      </w:r>
      <w:proofErr w:type="gramEnd"/>
    </w:p>
    <w:p w14:paraId="3F77BC71" w14:textId="77777777" w:rsidR="005D4078" w:rsidRDefault="005D4078" w:rsidP="005D4078">
      <w:pPr>
        <w:numPr>
          <w:ilvl w:val="2"/>
          <w:numId w:val="25"/>
        </w:numPr>
        <w:spacing w:before="100" w:beforeAutospacing="1" w:after="100" w:afterAutospacing="1" w:line="240" w:lineRule="auto"/>
      </w:pPr>
      <w:r>
        <w:t xml:space="preserve">Create a small </w:t>
      </w:r>
      <w:proofErr w:type="gramStart"/>
      <w:r>
        <w:t>1-2 man</w:t>
      </w:r>
      <w:proofErr w:type="gramEnd"/>
      <w:r>
        <w:t xml:space="preserve"> team for each project</w:t>
      </w:r>
    </w:p>
    <w:p w14:paraId="6F85047A" w14:textId="77777777" w:rsidR="005D4078" w:rsidRDefault="005D4078" w:rsidP="005D4078">
      <w:pPr>
        <w:numPr>
          <w:ilvl w:val="2"/>
          <w:numId w:val="25"/>
        </w:numPr>
        <w:spacing w:before="100" w:beforeAutospacing="1" w:after="100" w:afterAutospacing="1" w:line="240" w:lineRule="auto"/>
      </w:pPr>
      <w:r>
        <w:t xml:space="preserve">Create a medium size team to support multiple </w:t>
      </w:r>
      <w:proofErr w:type="gramStart"/>
      <w:r>
        <w:t>projects</w:t>
      </w:r>
      <w:proofErr w:type="gramEnd"/>
    </w:p>
    <w:p w14:paraId="5D09BCD2" w14:textId="77777777" w:rsidR="005D4078" w:rsidRDefault="005D4078" w:rsidP="005D4078">
      <w:pPr>
        <w:numPr>
          <w:ilvl w:val="2"/>
          <w:numId w:val="25"/>
        </w:numPr>
        <w:spacing w:before="100" w:beforeAutospacing="1" w:after="100" w:afterAutospacing="1" w:line="240" w:lineRule="auto"/>
      </w:pPr>
      <w:r>
        <w:lastRenderedPageBreak/>
        <w:t xml:space="preserve">Create a large size team to support the entire </w:t>
      </w:r>
      <w:proofErr w:type="gramStart"/>
      <w:r>
        <w:t>company</w:t>
      </w:r>
      <w:proofErr w:type="gramEnd"/>
    </w:p>
    <w:p w14:paraId="599DB1E8" w14:textId="77777777" w:rsidR="005D4078" w:rsidRDefault="005D4078" w:rsidP="005D4078">
      <w:pPr>
        <w:numPr>
          <w:ilvl w:val="2"/>
          <w:numId w:val="25"/>
        </w:numPr>
        <w:spacing w:before="100" w:beforeAutospacing="1" w:after="100" w:afterAutospacing="1" w:line="240" w:lineRule="auto"/>
      </w:pPr>
      <w:r>
        <w:t>Any other test teams&gt;</w:t>
      </w:r>
    </w:p>
    <w:p w14:paraId="11BF0785" w14:textId="77777777" w:rsidR="005D4078" w:rsidRDefault="005D4078" w:rsidP="005D4078">
      <w:pPr>
        <w:numPr>
          <w:ilvl w:val="0"/>
          <w:numId w:val="25"/>
        </w:numPr>
        <w:spacing w:before="100" w:beforeAutospacing="1" w:after="100" w:afterAutospacing="1" w:line="240" w:lineRule="auto"/>
      </w:pPr>
      <w:r>
        <w:t xml:space="preserve">Benefits </w:t>
      </w:r>
    </w:p>
    <w:p w14:paraId="689044EB" w14:textId="77777777" w:rsidR="005D4078" w:rsidRDefault="005D4078" w:rsidP="005D4078">
      <w:pPr>
        <w:numPr>
          <w:ilvl w:val="1"/>
          <w:numId w:val="25"/>
        </w:numPr>
        <w:spacing w:before="100" w:beforeAutospacing="1" w:after="100" w:afterAutospacing="1" w:line="240" w:lineRule="auto"/>
      </w:pPr>
      <w:r>
        <w:t>&lt;Identify benefits for each of the options&gt;</w:t>
      </w:r>
    </w:p>
    <w:p w14:paraId="01B0CFC7" w14:textId="77777777" w:rsidR="005D4078" w:rsidRDefault="005D4078" w:rsidP="005D4078">
      <w:pPr>
        <w:numPr>
          <w:ilvl w:val="1"/>
          <w:numId w:val="25"/>
        </w:numPr>
        <w:spacing w:before="100" w:beforeAutospacing="1" w:after="100" w:afterAutospacing="1" w:line="240" w:lineRule="auto"/>
      </w:pPr>
      <w:r>
        <w:t xml:space="preserve">&lt;Identify the general costs of each option and Return </w:t>
      </w:r>
      <w:proofErr w:type="gramStart"/>
      <w:r>
        <w:t>On</w:t>
      </w:r>
      <w:proofErr w:type="gramEnd"/>
      <w:r>
        <w:t xml:space="preserve"> Investment&gt;</w:t>
      </w:r>
    </w:p>
    <w:p w14:paraId="771FC80D" w14:textId="77777777" w:rsidR="005D4078" w:rsidRDefault="005D4078" w:rsidP="005D4078">
      <w:pPr>
        <w:numPr>
          <w:ilvl w:val="0"/>
          <w:numId w:val="25"/>
        </w:numPr>
        <w:spacing w:before="100" w:beforeAutospacing="1" w:after="100" w:afterAutospacing="1" w:line="240" w:lineRule="auto"/>
      </w:pPr>
      <w:r>
        <w:t xml:space="preserve">Risks </w:t>
      </w:r>
    </w:p>
    <w:p w14:paraId="194A94DC" w14:textId="77777777" w:rsidR="005D4078" w:rsidRDefault="005D4078" w:rsidP="005D4078">
      <w:pPr>
        <w:numPr>
          <w:ilvl w:val="1"/>
          <w:numId w:val="25"/>
        </w:numPr>
        <w:spacing w:before="100" w:beforeAutospacing="1" w:after="100" w:afterAutospacing="1" w:line="240" w:lineRule="auto"/>
      </w:pPr>
      <w:r>
        <w:t>&lt;Identify three or more risks discussed in the class for each option&gt;</w:t>
      </w:r>
    </w:p>
    <w:p w14:paraId="5D3D8952" w14:textId="77777777" w:rsidR="005D4078" w:rsidRDefault="005D4078" w:rsidP="005D4078">
      <w:pPr>
        <w:numPr>
          <w:ilvl w:val="1"/>
          <w:numId w:val="25"/>
        </w:numPr>
        <w:spacing w:before="100" w:beforeAutospacing="1" w:after="100" w:afterAutospacing="1" w:line="240" w:lineRule="auto"/>
      </w:pPr>
      <w:r>
        <w:t>&lt;Assess what type of issues will be a problem for each option&gt;</w:t>
      </w:r>
    </w:p>
    <w:p w14:paraId="1CCA00FB" w14:textId="77777777" w:rsidR="005D4078" w:rsidRDefault="005D4078" w:rsidP="005D4078">
      <w:pPr>
        <w:numPr>
          <w:ilvl w:val="0"/>
          <w:numId w:val="25"/>
        </w:numPr>
        <w:spacing w:before="100" w:beforeAutospacing="1" w:after="100" w:afterAutospacing="1" w:line="240" w:lineRule="auto"/>
      </w:pPr>
      <w:r>
        <w:t xml:space="preserve">Assessment </w:t>
      </w:r>
    </w:p>
    <w:p w14:paraId="0C947022" w14:textId="77777777" w:rsidR="005D4078" w:rsidRDefault="005D4078" w:rsidP="005D4078">
      <w:pPr>
        <w:numPr>
          <w:ilvl w:val="1"/>
          <w:numId w:val="25"/>
        </w:numPr>
        <w:spacing w:before="100" w:beforeAutospacing="1" w:after="100" w:afterAutospacing="1" w:line="240" w:lineRule="auto"/>
      </w:pPr>
      <w:r>
        <w:t>&lt;Identify testing solutions or mitigation to the risks&gt;</w:t>
      </w:r>
    </w:p>
    <w:p w14:paraId="359E7EC0" w14:textId="77777777" w:rsidR="005D4078" w:rsidRDefault="005D4078" w:rsidP="005D4078">
      <w:pPr>
        <w:numPr>
          <w:ilvl w:val="1"/>
          <w:numId w:val="25"/>
        </w:numPr>
        <w:spacing w:before="100" w:beforeAutospacing="1" w:after="100" w:afterAutospacing="1" w:line="240" w:lineRule="auto"/>
      </w:pPr>
      <w:r>
        <w:t>&lt;Identify which options address the solutions&gt;</w:t>
      </w:r>
    </w:p>
    <w:p w14:paraId="1C7160A5" w14:textId="77777777" w:rsidR="005D4078" w:rsidRDefault="005D4078" w:rsidP="005D4078">
      <w:pPr>
        <w:numPr>
          <w:ilvl w:val="0"/>
          <w:numId w:val="25"/>
        </w:numPr>
        <w:spacing w:before="100" w:beforeAutospacing="1" w:after="100" w:afterAutospacing="1" w:line="240" w:lineRule="auto"/>
      </w:pPr>
      <w:r>
        <w:t xml:space="preserve">Recommendation </w:t>
      </w:r>
    </w:p>
    <w:p w14:paraId="44956C10" w14:textId="77777777" w:rsidR="005D4078" w:rsidRDefault="005D4078" w:rsidP="005D4078">
      <w:pPr>
        <w:numPr>
          <w:ilvl w:val="1"/>
          <w:numId w:val="25"/>
        </w:numPr>
        <w:spacing w:before="100" w:beforeAutospacing="1" w:after="100" w:afterAutospacing="1" w:line="240" w:lineRule="auto"/>
      </w:pPr>
      <w:r>
        <w:t>&lt;Provide pros and cons of each option&gt;</w:t>
      </w:r>
    </w:p>
    <w:p w14:paraId="335F7EA6" w14:textId="77777777" w:rsidR="005D4078" w:rsidRDefault="005D4078" w:rsidP="005D4078">
      <w:pPr>
        <w:numPr>
          <w:ilvl w:val="1"/>
          <w:numId w:val="25"/>
        </w:numPr>
        <w:spacing w:before="100" w:beforeAutospacing="1" w:after="100" w:afterAutospacing="1" w:line="240" w:lineRule="auto"/>
      </w:pPr>
      <w:r>
        <w:t xml:space="preserve">&lt;Provide a ranking of options that you would choose&gt; </w:t>
      </w:r>
    </w:p>
    <w:p w14:paraId="718A822A" w14:textId="77777777" w:rsidR="005D4078" w:rsidRDefault="005D4078" w:rsidP="005D4078">
      <w:pPr>
        <w:pStyle w:val="Heading2"/>
      </w:pPr>
      <w:r>
        <w:t xml:space="preserve">Make it your </w:t>
      </w:r>
      <w:proofErr w:type="gramStart"/>
      <w:r>
        <w:t>Own</w:t>
      </w:r>
      <w:proofErr w:type="gramEnd"/>
    </w:p>
    <w:p w14:paraId="69B0799F" w14:textId="77777777" w:rsidR="005D4078" w:rsidRDefault="005D4078" w:rsidP="005D4078">
      <w:pPr>
        <w:pStyle w:val="NormalWeb"/>
      </w:pPr>
      <w:r>
        <w:t>The completion of the core of this assignment is 89%. The assignment needs additional personalized work to achieve 100%.</w:t>
      </w:r>
      <w:r>
        <w:br/>
        <w:t xml:space="preserve">Here is a list of </w:t>
      </w:r>
      <w:proofErr w:type="gramStart"/>
      <w:r>
        <w:t>possibilities</w:t>
      </w:r>
      <w:proofErr w:type="gramEnd"/>
    </w:p>
    <w:p w14:paraId="3236A60C" w14:textId="77777777" w:rsidR="005D4078" w:rsidRDefault="005D4078" w:rsidP="005D4078">
      <w:pPr>
        <w:numPr>
          <w:ilvl w:val="0"/>
          <w:numId w:val="26"/>
        </w:numPr>
        <w:spacing w:before="100" w:beforeAutospacing="1" w:after="100" w:afterAutospacing="1" w:line="240" w:lineRule="auto"/>
      </w:pPr>
      <w:r>
        <w:t>Add any additional information to the background.</w:t>
      </w:r>
    </w:p>
    <w:p w14:paraId="758CF9AA" w14:textId="77777777" w:rsidR="005D4078" w:rsidRDefault="005D4078" w:rsidP="005D4078">
      <w:pPr>
        <w:numPr>
          <w:ilvl w:val="0"/>
          <w:numId w:val="26"/>
        </w:numPr>
        <w:spacing w:before="100" w:beforeAutospacing="1" w:after="100" w:afterAutospacing="1" w:line="240" w:lineRule="auto"/>
      </w:pPr>
      <w:r>
        <w:t>Add scenario.</w:t>
      </w:r>
    </w:p>
    <w:p w14:paraId="3C52F0C2" w14:textId="77777777" w:rsidR="005D4078" w:rsidRDefault="005D4078" w:rsidP="005D4078">
      <w:pPr>
        <w:numPr>
          <w:ilvl w:val="0"/>
          <w:numId w:val="26"/>
        </w:numPr>
        <w:spacing w:before="100" w:beforeAutospacing="1" w:after="100" w:afterAutospacing="1" w:line="240" w:lineRule="auto"/>
      </w:pPr>
      <w:r>
        <w:t>Have 4th or more options.</w:t>
      </w:r>
    </w:p>
    <w:p w14:paraId="54EB2202" w14:textId="77777777" w:rsidR="005D4078" w:rsidRDefault="005D4078" w:rsidP="005D4078">
      <w:pPr>
        <w:numPr>
          <w:ilvl w:val="0"/>
          <w:numId w:val="26"/>
        </w:numPr>
        <w:spacing w:before="100" w:beforeAutospacing="1" w:after="100" w:afterAutospacing="1" w:line="240" w:lineRule="auto"/>
      </w:pPr>
      <w:r>
        <w:t>Identify 4th or more risks.</w:t>
      </w:r>
    </w:p>
    <w:p w14:paraId="5B849744" w14:textId="77777777" w:rsidR="005D4078" w:rsidRDefault="005D4078" w:rsidP="005D4078">
      <w:pPr>
        <w:numPr>
          <w:ilvl w:val="0"/>
          <w:numId w:val="26"/>
        </w:numPr>
        <w:spacing w:before="100" w:beforeAutospacing="1" w:after="100" w:afterAutospacing="1" w:line="240" w:lineRule="auto"/>
      </w:pPr>
      <w:r>
        <w:t>Use some new method of displaying the information.</w:t>
      </w:r>
    </w:p>
    <w:p w14:paraId="08AC052A" w14:textId="77777777" w:rsidR="005D4078" w:rsidRDefault="005D4078" w:rsidP="005D4078">
      <w:pPr>
        <w:numPr>
          <w:ilvl w:val="0"/>
          <w:numId w:val="26"/>
        </w:numPr>
        <w:spacing w:before="100" w:beforeAutospacing="1" w:after="100" w:afterAutospacing="1" w:line="240" w:lineRule="auto"/>
      </w:pPr>
      <w:r>
        <w:t>Use high-level formatting to make it more readable.</w:t>
      </w:r>
    </w:p>
    <w:p w14:paraId="4A4EE098" w14:textId="77777777" w:rsidR="005D4078" w:rsidRDefault="005D4078" w:rsidP="005D4078">
      <w:pPr>
        <w:pStyle w:val="Heading2"/>
      </w:pPr>
      <w:r>
        <w:t>Submission</w:t>
      </w:r>
    </w:p>
    <w:p w14:paraId="4F0AF3DF" w14:textId="77777777" w:rsidR="005D4078" w:rsidRDefault="005D4078" w:rsidP="005D4078">
      <w:pPr>
        <w:pStyle w:val="NormalWeb"/>
      </w:pPr>
      <w:r>
        <w:t xml:space="preserve">Make sure that you upload a copy of your document to </w:t>
      </w:r>
      <w:proofErr w:type="spellStart"/>
      <w:r>
        <w:t>iLearn</w:t>
      </w:r>
      <w:proofErr w:type="spellEnd"/>
      <w:r>
        <w:t xml:space="preserve">. </w:t>
      </w:r>
    </w:p>
    <w:p w14:paraId="723A84E1" w14:textId="77777777" w:rsidR="005D4078" w:rsidRDefault="005D4078" w:rsidP="005D4078">
      <w:pPr>
        <w:pStyle w:val="NormalWeb"/>
      </w:pPr>
      <w:r>
        <w:t xml:space="preserve">Don't forget the </w:t>
      </w:r>
      <w:proofErr w:type="gramStart"/>
      <w:r>
        <w:t>following</w:t>
      </w:r>
      <w:proofErr w:type="gramEnd"/>
    </w:p>
    <w:p w14:paraId="4A08A7E5" w14:textId="77777777" w:rsidR="005D4078" w:rsidRDefault="005D4078" w:rsidP="005D4078">
      <w:pPr>
        <w:numPr>
          <w:ilvl w:val="0"/>
          <w:numId w:val="27"/>
        </w:numPr>
        <w:spacing w:before="100" w:beforeAutospacing="1" w:after="100" w:afterAutospacing="1" w:line="240" w:lineRule="auto"/>
      </w:pPr>
      <w:r>
        <w:t>Citations</w:t>
      </w:r>
    </w:p>
    <w:p w14:paraId="491DD548" w14:textId="3BD74CD9" w:rsidR="005D4078" w:rsidRDefault="005D4078" w:rsidP="005D4078">
      <w:pPr>
        <w:numPr>
          <w:ilvl w:val="0"/>
          <w:numId w:val="27"/>
        </w:numPr>
        <w:spacing w:before="100" w:beforeAutospacing="1" w:after="100" w:afterAutospacing="1" w:line="240" w:lineRule="auto"/>
      </w:pPr>
      <w:r>
        <w:t xml:space="preserve">Format: Paper should be 1-3 pages. (Most managers </w:t>
      </w:r>
      <w:proofErr w:type="gramStart"/>
      <w:r>
        <w:t>don</w:t>
      </w:r>
      <w:r w:rsidR="00380A16">
        <w:t>'</w:t>
      </w:r>
      <w:r>
        <w:t>t</w:t>
      </w:r>
      <w:proofErr w:type="gramEnd"/>
      <w:r>
        <w:t xml:space="preserve"> like to read more than </w:t>
      </w:r>
      <w:r w:rsidR="00380A16">
        <w:t>three</w:t>
      </w:r>
      <w:r>
        <w:t xml:space="preserve"> pages).</w:t>
      </w:r>
    </w:p>
    <w:p w14:paraId="188C03E0" w14:textId="77777777" w:rsidR="005D4078" w:rsidRDefault="005D4078" w:rsidP="005D4078">
      <w:pPr>
        <w:pStyle w:val="Heading2"/>
      </w:pPr>
      <w:r>
        <w:t>Rubric</w:t>
      </w:r>
    </w:p>
    <w:p w14:paraId="4E7D5E3F" w14:textId="77777777" w:rsidR="005D4078" w:rsidRDefault="005D4078" w:rsidP="005D4078">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9"/>
        <w:gridCol w:w="1548"/>
        <w:gridCol w:w="1635"/>
        <w:gridCol w:w="1498"/>
        <w:gridCol w:w="1244"/>
        <w:gridCol w:w="1916"/>
      </w:tblGrid>
      <w:tr w:rsidR="005D4078" w14:paraId="328699E7" w14:textId="77777777" w:rsidTr="005D4078">
        <w:trPr>
          <w:tblCellSpacing w:w="15" w:type="dxa"/>
        </w:trPr>
        <w:tc>
          <w:tcPr>
            <w:tcW w:w="0" w:type="auto"/>
            <w:vAlign w:val="center"/>
            <w:hideMark/>
          </w:tcPr>
          <w:p w14:paraId="3A9587BB" w14:textId="77777777" w:rsidR="005D4078" w:rsidRDefault="005D4078">
            <w:pPr>
              <w:jc w:val="center"/>
              <w:rPr>
                <w:b/>
                <w:bCs/>
              </w:rPr>
            </w:pPr>
            <w:r>
              <w:rPr>
                <w:b/>
                <w:bCs/>
              </w:rPr>
              <w:t> </w:t>
            </w:r>
          </w:p>
        </w:tc>
        <w:tc>
          <w:tcPr>
            <w:tcW w:w="0" w:type="auto"/>
            <w:vAlign w:val="center"/>
            <w:hideMark/>
          </w:tcPr>
          <w:p w14:paraId="1584D98B" w14:textId="77777777" w:rsidR="005D4078" w:rsidRDefault="005D4078">
            <w:pPr>
              <w:jc w:val="center"/>
              <w:rPr>
                <w:b/>
                <w:bCs/>
              </w:rPr>
            </w:pPr>
            <w:r>
              <w:rPr>
                <w:b/>
                <w:bCs/>
              </w:rPr>
              <w:t>Exceptional</w:t>
            </w:r>
            <w:r>
              <w:rPr>
                <w:b/>
                <w:bCs/>
              </w:rPr>
              <w:br/>
              <w:t>100%</w:t>
            </w:r>
          </w:p>
        </w:tc>
        <w:tc>
          <w:tcPr>
            <w:tcW w:w="0" w:type="auto"/>
            <w:vAlign w:val="center"/>
            <w:hideMark/>
          </w:tcPr>
          <w:p w14:paraId="249A5D59" w14:textId="77777777" w:rsidR="005D4078" w:rsidRDefault="005D4078">
            <w:pPr>
              <w:jc w:val="center"/>
              <w:rPr>
                <w:b/>
                <w:bCs/>
              </w:rPr>
            </w:pPr>
            <w:r>
              <w:rPr>
                <w:b/>
                <w:bCs/>
              </w:rPr>
              <w:t>Good</w:t>
            </w:r>
            <w:r>
              <w:rPr>
                <w:b/>
                <w:bCs/>
              </w:rPr>
              <w:br/>
              <w:t>90%</w:t>
            </w:r>
          </w:p>
        </w:tc>
        <w:tc>
          <w:tcPr>
            <w:tcW w:w="0" w:type="auto"/>
            <w:vAlign w:val="center"/>
            <w:hideMark/>
          </w:tcPr>
          <w:p w14:paraId="50FBED7B" w14:textId="77777777" w:rsidR="005D4078" w:rsidRDefault="005D4078">
            <w:pPr>
              <w:jc w:val="center"/>
              <w:rPr>
                <w:b/>
                <w:bCs/>
              </w:rPr>
            </w:pPr>
            <w:r>
              <w:rPr>
                <w:b/>
                <w:bCs/>
              </w:rPr>
              <w:t>Acceptable</w:t>
            </w:r>
            <w:r>
              <w:rPr>
                <w:b/>
                <w:bCs/>
              </w:rPr>
              <w:br/>
              <w:t>70%</w:t>
            </w:r>
          </w:p>
        </w:tc>
        <w:tc>
          <w:tcPr>
            <w:tcW w:w="0" w:type="auto"/>
            <w:vAlign w:val="center"/>
            <w:hideMark/>
          </w:tcPr>
          <w:p w14:paraId="6BD272D4" w14:textId="77777777" w:rsidR="005D4078" w:rsidRDefault="005D4078">
            <w:pPr>
              <w:jc w:val="center"/>
              <w:rPr>
                <w:b/>
                <w:bCs/>
              </w:rPr>
            </w:pPr>
            <w:r>
              <w:rPr>
                <w:b/>
                <w:bCs/>
              </w:rPr>
              <w:t>Developing</w:t>
            </w:r>
            <w:r>
              <w:rPr>
                <w:b/>
                <w:bCs/>
              </w:rPr>
              <w:br/>
              <w:t>50%</w:t>
            </w:r>
          </w:p>
        </w:tc>
        <w:tc>
          <w:tcPr>
            <w:tcW w:w="0" w:type="auto"/>
            <w:vAlign w:val="center"/>
            <w:hideMark/>
          </w:tcPr>
          <w:p w14:paraId="038C257B" w14:textId="77777777" w:rsidR="005D4078" w:rsidRDefault="005D4078">
            <w:pPr>
              <w:jc w:val="center"/>
              <w:rPr>
                <w:b/>
                <w:bCs/>
              </w:rPr>
            </w:pPr>
            <w:r>
              <w:rPr>
                <w:b/>
                <w:bCs/>
              </w:rPr>
              <w:t>Missing</w:t>
            </w:r>
            <w:r>
              <w:rPr>
                <w:b/>
                <w:bCs/>
              </w:rPr>
              <w:br/>
              <w:t>0%</w:t>
            </w:r>
          </w:p>
        </w:tc>
      </w:tr>
      <w:tr w:rsidR="005D4078" w14:paraId="16078938" w14:textId="77777777" w:rsidTr="005D4078">
        <w:trPr>
          <w:tblCellSpacing w:w="15" w:type="dxa"/>
        </w:trPr>
        <w:tc>
          <w:tcPr>
            <w:tcW w:w="0" w:type="auto"/>
            <w:vAlign w:val="center"/>
            <w:hideMark/>
          </w:tcPr>
          <w:p w14:paraId="70CB11ED" w14:textId="77777777" w:rsidR="005D4078" w:rsidRDefault="005D4078">
            <w:pPr>
              <w:jc w:val="center"/>
              <w:rPr>
                <w:b/>
                <w:bCs/>
              </w:rPr>
            </w:pPr>
            <w:r>
              <w:rPr>
                <w:b/>
                <w:bCs/>
              </w:rPr>
              <w:lastRenderedPageBreak/>
              <w:t>Report 80%</w:t>
            </w:r>
          </w:p>
        </w:tc>
        <w:tc>
          <w:tcPr>
            <w:tcW w:w="0" w:type="auto"/>
            <w:vAlign w:val="center"/>
            <w:hideMark/>
          </w:tcPr>
          <w:p w14:paraId="397B973A" w14:textId="77777777" w:rsidR="005D4078" w:rsidRDefault="005D4078">
            <w:r>
              <w:t>Make it your own</w:t>
            </w:r>
          </w:p>
        </w:tc>
        <w:tc>
          <w:tcPr>
            <w:tcW w:w="0" w:type="auto"/>
            <w:vAlign w:val="center"/>
            <w:hideMark/>
          </w:tcPr>
          <w:p w14:paraId="556555B9" w14:textId="77777777" w:rsidR="005D4078" w:rsidRDefault="005D4078">
            <w:r>
              <w:t xml:space="preserve">Answered all the questions in detail. </w:t>
            </w:r>
          </w:p>
        </w:tc>
        <w:tc>
          <w:tcPr>
            <w:tcW w:w="0" w:type="auto"/>
            <w:vAlign w:val="center"/>
            <w:hideMark/>
          </w:tcPr>
          <w:p w14:paraId="2B968941" w14:textId="77777777" w:rsidR="005D4078" w:rsidRDefault="005D4078">
            <w:r>
              <w:t>Contains all required information and some minor issues</w:t>
            </w:r>
          </w:p>
        </w:tc>
        <w:tc>
          <w:tcPr>
            <w:tcW w:w="0" w:type="auto"/>
            <w:vAlign w:val="center"/>
            <w:hideMark/>
          </w:tcPr>
          <w:p w14:paraId="491C3D6F" w14:textId="77777777" w:rsidR="005D4078" w:rsidRDefault="005D4078">
            <w:r>
              <w:t>Has two or more major issues</w:t>
            </w:r>
          </w:p>
        </w:tc>
        <w:tc>
          <w:tcPr>
            <w:tcW w:w="0" w:type="auto"/>
            <w:vAlign w:val="center"/>
            <w:hideMark/>
          </w:tcPr>
          <w:p w14:paraId="5B6D955A" w14:textId="77777777" w:rsidR="005D4078" w:rsidRDefault="005D4078">
            <w:r>
              <w:t>No answers to questions</w:t>
            </w:r>
          </w:p>
        </w:tc>
      </w:tr>
      <w:tr w:rsidR="005D4078" w14:paraId="5E63AC7F" w14:textId="77777777" w:rsidTr="005D4078">
        <w:trPr>
          <w:tblCellSpacing w:w="15" w:type="dxa"/>
        </w:trPr>
        <w:tc>
          <w:tcPr>
            <w:tcW w:w="0" w:type="auto"/>
            <w:vAlign w:val="center"/>
            <w:hideMark/>
          </w:tcPr>
          <w:p w14:paraId="3A27F5EC" w14:textId="77777777" w:rsidR="005D4078" w:rsidRDefault="005D4078">
            <w:pPr>
              <w:jc w:val="center"/>
              <w:rPr>
                <w:b/>
                <w:bCs/>
              </w:rPr>
            </w:pPr>
            <w:r>
              <w:rPr>
                <w:b/>
                <w:bCs/>
              </w:rPr>
              <w:t>Professionalism</w:t>
            </w:r>
            <w:r>
              <w:rPr>
                <w:b/>
                <w:bCs/>
              </w:rPr>
              <w:br/>
              <w:t>10%</w:t>
            </w:r>
          </w:p>
        </w:tc>
        <w:tc>
          <w:tcPr>
            <w:tcW w:w="0" w:type="auto"/>
            <w:vAlign w:val="center"/>
            <w:hideMark/>
          </w:tcPr>
          <w:p w14:paraId="2A122AA3" w14:textId="77777777" w:rsidR="005D4078" w:rsidRDefault="005D4078">
            <w:r>
              <w:t>The paper is easy to read and communicated.</w:t>
            </w:r>
          </w:p>
        </w:tc>
        <w:tc>
          <w:tcPr>
            <w:tcW w:w="0" w:type="auto"/>
            <w:vAlign w:val="center"/>
            <w:hideMark/>
          </w:tcPr>
          <w:p w14:paraId="15FA8922" w14:textId="77777777" w:rsidR="005D4078" w:rsidRDefault="005D4078">
            <w:r>
              <w:t>Properly cited, there are no grammar or spelling errors, and the writing style is "professional."</w:t>
            </w:r>
          </w:p>
        </w:tc>
        <w:tc>
          <w:tcPr>
            <w:tcW w:w="0" w:type="auto"/>
            <w:vAlign w:val="center"/>
            <w:hideMark/>
          </w:tcPr>
          <w:p w14:paraId="476B8FA1" w14:textId="77777777" w:rsidR="005D4078" w:rsidRDefault="005D4078">
            <w:r>
              <w:t>Found an instance of a spelling error, grammar error, incomplete citation, overly verbose wording, poor formatting, or poor writing.</w:t>
            </w:r>
          </w:p>
        </w:tc>
        <w:tc>
          <w:tcPr>
            <w:tcW w:w="0" w:type="auto"/>
            <w:vAlign w:val="center"/>
            <w:hideMark/>
          </w:tcPr>
          <w:p w14:paraId="0471E8C3" w14:textId="77777777" w:rsidR="005D4078" w:rsidRDefault="005D4078">
            <w:r>
              <w:t>A citation is missing where one is needed (plagiarism alert!).</w:t>
            </w:r>
          </w:p>
        </w:tc>
        <w:tc>
          <w:tcPr>
            <w:tcW w:w="0" w:type="auto"/>
            <w:vAlign w:val="center"/>
            <w:hideMark/>
          </w:tcPr>
          <w:p w14:paraId="20FB2914" w14:textId="77777777" w:rsidR="005D4078" w:rsidRDefault="005D4078">
            <w:r>
              <w:t>Gross spelling/grammar errors or other aspects of the writing that make the paper difficult to read.</w:t>
            </w:r>
          </w:p>
        </w:tc>
      </w:tr>
      <w:tr w:rsidR="005D4078" w14:paraId="58E55DB1" w14:textId="77777777" w:rsidTr="005D4078">
        <w:trPr>
          <w:tblCellSpacing w:w="15" w:type="dxa"/>
        </w:trPr>
        <w:tc>
          <w:tcPr>
            <w:tcW w:w="0" w:type="auto"/>
            <w:vAlign w:val="center"/>
            <w:hideMark/>
          </w:tcPr>
          <w:p w14:paraId="30DD61E0" w14:textId="77777777" w:rsidR="005D4078" w:rsidRDefault="005D4078">
            <w:pPr>
              <w:jc w:val="center"/>
              <w:rPr>
                <w:b/>
                <w:bCs/>
              </w:rPr>
            </w:pPr>
            <w:r>
              <w:rPr>
                <w:b/>
                <w:bCs/>
              </w:rPr>
              <w:t>Citations</w:t>
            </w:r>
            <w:r>
              <w:rPr>
                <w:b/>
                <w:bCs/>
              </w:rPr>
              <w:br/>
              <w:t>10%</w:t>
            </w:r>
          </w:p>
        </w:tc>
        <w:tc>
          <w:tcPr>
            <w:tcW w:w="0" w:type="auto"/>
            <w:vAlign w:val="center"/>
            <w:hideMark/>
          </w:tcPr>
          <w:p w14:paraId="38008AC5" w14:textId="77777777" w:rsidR="005D4078" w:rsidRDefault="005D4078">
            <w:r>
              <w:t>One of the citations is a primary source</w:t>
            </w:r>
          </w:p>
        </w:tc>
        <w:tc>
          <w:tcPr>
            <w:tcW w:w="0" w:type="auto"/>
            <w:vAlign w:val="center"/>
            <w:hideMark/>
          </w:tcPr>
          <w:p w14:paraId="07D86A7B" w14:textId="77777777" w:rsidR="005D4078" w:rsidRDefault="005D4078">
            <w:r>
              <w:t>The citation contains 3-4 additional sources other than the reading.</w:t>
            </w:r>
          </w:p>
        </w:tc>
        <w:tc>
          <w:tcPr>
            <w:tcW w:w="0" w:type="auto"/>
            <w:vAlign w:val="center"/>
            <w:hideMark/>
          </w:tcPr>
          <w:p w14:paraId="1479AC08" w14:textId="77777777" w:rsidR="005D4078" w:rsidRDefault="005D4078">
            <w:r>
              <w:t>Contains 1-2 more citations other than the reading</w:t>
            </w:r>
          </w:p>
        </w:tc>
        <w:tc>
          <w:tcPr>
            <w:tcW w:w="0" w:type="auto"/>
            <w:vAlign w:val="center"/>
            <w:hideMark/>
          </w:tcPr>
          <w:p w14:paraId="1AC95CFD" w14:textId="5749C659" w:rsidR="005D4078" w:rsidRDefault="00380A16">
            <w:r>
              <w:t>Include</w:t>
            </w:r>
            <w:r w:rsidR="005D4078">
              <w:t>s citations from the reading</w:t>
            </w:r>
          </w:p>
        </w:tc>
        <w:tc>
          <w:tcPr>
            <w:tcW w:w="0" w:type="auto"/>
            <w:vAlign w:val="center"/>
            <w:hideMark/>
          </w:tcPr>
          <w:p w14:paraId="3A012496" w14:textId="77777777" w:rsidR="005D4078" w:rsidRDefault="005D4078">
            <w:r>
              <w:t>No Citations</w:t>
            </w:r>
          </w:p>
        </w:tc>
      </w:tr>
    </w:tbl>
    <w:p w14:paraId="0DED9326" w14:textId="77777777" w:rsidR="007C56F4" w:rsidRDefault="007C56F4" w:rsidP="007C56F4">
      <w:pPr>
        <w:pStyle w:val="NormalWeb"/>
      </w:pPr>
    </w:p>
    <w:p w14:paraId="06468B68" w14:textId="77777777" w:rsidR="00826D2C" w:rsidRPr="00826D2C" w:rsidRDefault="00826D2C" w:rsidP="00826D2C">
      <w:pPr>
        <w:spacing w:before="100" w:beforeAutospacing="1" w:after="100" w:afterAutospacing="1" w:line="240" w:lineRule="auto"/>
        <w:rPr>
          <w:rFonts w:ascii="Times New Roman" w:eastAsia="Times New Roman" w:hAnsi="Times New Roman" w:cs="Times New Roman"/>
          <w:sz w:val="24"/>
          <w:szCs w:val="24"/>
        </w:rPr>
      </w:pPr>
    </w:p>
    <w:p w14:paraId="0B5C3160" w14:textId="77777777" w:rsidR="0021186E" w:rsidRDefault="0021186E"/>
    <w:sectPr w:rsidR="002118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5DDC"/>
    <w:multiLevelType w:val="multilevel"/>
    <w:tmpl w:val="3A12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407555"/>
    <w:multiLevelType w:val="multilevel"/>
    <w:tmpl w:val="04360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4E7368"/>
    <w:multiLevelType w:val="multilevel"/>
    <w:tmpl w:val="4822A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A260D0"/>
    <w:multiLevelType w:val="multilevel"/>
    <w:tmpl w:val="A77CD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41CEE"/>
    <w:multiLevelType w:val="multilevel"/>
    <w:tmpl w:val="0302D6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147A1"/>
    <w:multiLevelType w:val="multilevel"/>
    <w:tmpl w:val="3BB64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FE30B9"/>
    <w:multiLevelType w:val="multilevel"/>
    <w:tmpl w:val="E744A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68489F"/>
    <w:multiLevelType w:val="multilevel"/>
    <w:tmpl w:val="81FC31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6F7A60"/>
    <w:multiLevelType w:val="multilevel"/>
    <w:tmpl w:val="1A7A25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0F6145"/>
    <w:multiLevelType w:val="multilevel"/>
    <w:tmpl w:val="AC0E1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5F3557"/>
    <w:multiLevelType w:val="multilevel"/>
    <w:tmpl w:val="1AEC5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557826"/>
    <w:multiLevelType w:val="multilevel"/>
    <w:tmpl w:val="27A43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D82BA1"/>
    <w:multiLevelType w:val="multilevel"/>
    <w:tmpl w:val="D4AAF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1A210E"/>
    <w:multiLevelType w:val="multilevel"/>
    <w:tmpl w:val="AD0C39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0A58BD"/>
    <w:multiLevelType w:val="multilevel"/>
    <w:tmpl w:val="2BC0E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2144E4"/>
    <w:multiLevelType w:val="hybridMultilevel"/>
    <w:tmpl w:val="F18404BE"/>
    <w:lvl w:ilvl="0" w:tplc="897E0A5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3A65FE"/>
    <w:multiLevelType w:val="multilevel"/>
    <w:tmpl w:val="2BE2C6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926515"/>
    <w:multiLevelType w:val="multilevel"/>
    <w:tmpl w:val="3F3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7A026B"/>
    <w:multiLevelType w:val="multilevel"/>
    <w:tmpl w:val="C8669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521EED"/>
    <w:multiLevelType w:val="multilevel"/>
    <w:tmpl w:val="2E165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24087"/>
    <w:multiLevelType w:val="multilevel"/>
    <w:tmpl w:val="8098E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750C94"/>
    <w:multiLevelType w:val="multilevel"/>
    <w:tmpl w:val="559006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B12F16"/>
    <w:multiLevelType w:val="multilevel"/>
    <w:tmpl w:val="5AB65C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3A134B"/>
    <w:multiLevelType w:val="multilevel"/>
    <w:tmpl w:val="BBD0C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CD11F9"/>
    <w:multiLevelType w:val="multilevel"/>
    <w:tmpl w:val="4646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D36A34"/>
    <w:multiLevelType w:val="multilevel"/>
    <w:tmpl w:val="38FA22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635E31"/>
    <w:multiLevelType w:val="multilevel"/>
    <w:tmpl w:val="6F72E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8"/>
  </w:num>
  <w:num w:numId="3">
    <w:abstractNumId w:val="26"/>
  </w:num>
  <w:num w:numId="4">
    <w:abstractNumId w:val="6"/>
  </w:num>
  <w:num w:numId="5">
    <w:abstractNumId w:val="8"/>
  </w:num>
  <w:num w:numId="6">
    <w:abstractNumId w:val="22"/>
  </w:num>
  <w:num w:numId="7">
    <w:abstractNumId w:val="23"/>
  </w:num>
  <w:num w:numId="8">
    <w:abstractNumId w:val="2"/>
  </w:num>
  <w:num w:numId="9">
    <w:abstractNumId w:val="4"/>
  </w:num>
  <w:num w:numId="10">
    <w:abstractNumId w:val="10"/>
  </w:num>
  <w:num w:numId="11">
    <w:abstractNumId w:val="20"/>
  </w:num>
  <w:num w:numId="12">
    <w:abstractNumId w:val="13"/>
  </w:num>
  <w:num w:numId="13">
    <w:abstractNumId w:val="15"/>
  </w:num>
  <w:num w:numId="14">
    <w:abstractNumId w:val="25"/>
  </w:num>
  <w:num w:numId="15">
    <w:abstractNumId w:val="12"/>
  </w:num>
  <w:num w:numId="16">
    <w:abstractNumId w:val="17"/>
  </w:num>
  <w:num w:numId="17">
    <w:abstractNumId w:val="14"/>
  </w:num>
  <w:num w:numId="18">
    <w:abstractNumId w:val="24"/>
  </w:num>
  <w:num w:numId="19">
    <w:abstractNumId w:val="1"/>
  </w:num>
  <w:num w:numId="20">
    <w:abstractNumId w:val="21"/>
  </w:num>
  <w:num w:numId="21">
    <w:abstractNumId w:val="19"/>
  </w:num>
  <w:num w:numId="22">
    <w:abstractNumId w:val="7"/>
  </w:num>
  <w:num w:numId="23">
    <w:abstractNumId w:val="16"/>
  </w:num>
  <w:num w:numId="24">
    <w:abstractNumId w:val="11"/>
  </w:num>
  <w:num w:numId="25">
    <w:abstractNumId w:val="9"/>
  </w:num>
  <w:num w:numId="26">
    <w:abstractNumId w:val="0"/>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LM0MDE1tTAwN7BQ0lEKTi0uzszPAymwqAUAHr0OvCwAAAA="/>
  </w:docVars>
  <w:rsids>
    <w:rsidRoot w:val="00DE054E"/>
    <w:rsid w:val="000E4579"/>
    <w:rsid w:val="00107663"/>
    <w:rsid w:val="0014642A"/>
    <w:rsid w:val="0017356B"/>
    <w:rsid w:val="001D33F5"/>
    <w:rsid w:val="001E777B"/>
    <w:rsid w:val="0021186E"/>
    <w:rsid w:val="002529CD"/>
    <w:rsid w:val="00266F71"/>
    <w:rsid w:val="00285921"/>
    <w:rsid w:val="0028623F"/>
    <w:rsid w:val="002D1D0D"/>
    <w:rsid w:val="00380A16"/>
    <w:rsid w:val="00440D76"/>
    <w:rsid w:val="005D4078"/>
    <w:rsid w:val="005E2A5A"/>
    <w:rsid w:val="005F7E78"/>
    <w:rsid w:val="00637288"/>
    <w:rsid w:val="006C4CCA"/>
    <w:rsid w:val="006E696E"/>
    <w:rsid w:val="0070013D"/>
    <w:rsid w:val="0072173D"/>
    <w:rsid w:val="00797DD4"/>
    <w:rsid w:val="007C381F"/>
    <w:rsid w:val="007C56F4"/>
    <w:rsid w:val="007D0E50"/>
    <w:rsid w:val="00826D2C"/>
    <w:rsid w:val="008F7E74"/>
    <w:rsid w:val="009112B6"/>
    <w:rsid w:val="009549F9"/>
    <w:rsid w:val="009A0724"/>
    <w:rsid w:val="009D2EDB"/>
    <w:rsid w:val="009D3BFC"/>
    <w:rsid w:val="009D7601"/>
    <w:rsid w:val="00A02AE4"/>
    <w:rsid w:val="00A30A23"/>
    <w:rsid w:val="00A31760"/>
    <w:rsid w:val="00A757DA"/>
    <w:rsid w:val="00AB2EBB"/>
    <w:rsid w:val="00AC5135"/>
    <w:rsid w:val="00AE2081"/>
    <w:rsid w:val="00B02601"/>
    <w:rsid w:val="00B910DA"/>
    <w:rsid w:val="00BB4A54"/>
    <w:rsid w:val="00D460D9"/>
    <w:rsid w:val="00D52F67"/>
    <w:rsid w:val="00D94604"/>
    <w:rsid w:val="00DE054E"/>
    <w:rsid w:val="00E34452"/>
    <w:rsid w:val="00E51519"/>
    <w:rsid w:val="00E861FA"/>
    <w:rsid w:val="00EA4849"/>
    <w:rsid w:val="00EC77CC"/>
    <w:rsid w:val="00F05BA7"/>
    <w:rsid w:val="00F60862"/>
    <w:rsid w:val="00F66005"/>
    <w:rsid w:val="00F77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ECC9F"/>
  <w15:chartTrackingRefBased/>
  <w15:docId w15:val="{BB009225-4A31-42AD-A4D5-C7DF28E3F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26D2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26D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E344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D2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26D2C"/>
    <w:rPr>
      <w:rFonts w:ascii="Times New Roman" w:eastAsia="Times New Roman" w:hAnsi="Times New Roman" w:cs="Times New Roman"/>
      <w:b/>
      <w:bCs/>
      <w:sz w:val="36"/>
      <w:szCs w:val="36"/>
    </w:rPr>
  </w:style>
  <w:style w:type="paragraph" w:styleId="NormalWeb">
    <w:name w:val="Normal (Web)"/>
    <w:basedOn w:val="Normal"/>
    <w:uiPriority w:val="99"/>
    <w:unhideWhenUsed/>
    <w:rsid w:val="00826D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6D2C"/>
    <w:rPr>
      <w:b/>
      <w:bCs/>
    </w:rPr>
  </w:style>
  <w:style w:type="character" w:styleId="Hyperlink">
    <w:name w:val="Hyperlink"/>
    <w:basedOn w:val="DefaultParagraphFont"/>
    <w:uiPriority w:val="99"/>
    <w:unhideWhenUsed/>
    <w:rsid w:val="00826D2C"/>
    <w:rPr>
      <w:color w:val="0000FF"/>
      <w:u w:val="single"/>
    </w:rPr>
  </w:style>
  <w:style w:type="paragraph" w:styleId="ListParagraph">
    <w:name w:val="List Paragraph"/>
    <w:basedOn w:val="Normal"/>
    <w:uiPriority w:val="34"/>
    <w:qFormat/>
    <w:rsid w:val="00AE2081"/>
    <w:pPr>
      <w:ind w:left="720"/>
      <w:contextualSpacing/>
    </w:pPr>
  </w:style>
  <w:style w:type="character" w:customStyle="1" w:styleId="Heading3Char">
    <w:name w:val="Heading 3 Char"/>
    <w:basedOn w:val="DefaultParagraphFont"/>
    <w:link w:val="Heading3"/>
    <w:uiPriority w:val="9"/>
    <w:rsid w:val="00E34452"/>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30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024265">
      <w:bodyDiv w:val="1"/>
      <w:marLeft w:val="0"/>
      <w:marRight w:val="0"/>
      <w:marTop w:val="0"/>
      <w:marBottom w:val="0"/>
      <w:divBdr>
        <w:top w:val="none" w:sz="0" w:space="0" w:color="auto"/>
        <w:left w:val="none" w:sz="0" w:space="0" w:color="auto"/>
        <w:bottom w:val="none" w:sz="0" w:space="0" w:color="auto"/>
        <w:right w:val="none" w:sz="0" w:space="0" w:color="auto"/>
      </w:divBdr>
    </w:div>
    <w:div w:id="743993738">
      <w:bodyDiv w:val="1"/>
      <w:marLeft w:val="0"/>
      <w:marRight w:val="0"/>
      <w:marTop w:val="0"/>
      <w:marBottom w:val="0"/>
      <w:divBdr>
        <w:top w:val="none" w:sz="0" w:space="0" w:color="auto"/>
        <w:left w:val="none" w:sz="0" w:space="0" w:color="auto"/>
        <w:bottom w:val="none" w:sz="0" w:space="0" w:color="auto"/>
        <w:right w:val="none" w:sz="0" w:space="0" w:color="auto"/>
      </w:divBdr>
    </w:div>
    <w:div w:id="869489154">
      <w:bodyDiv w:val="1"/>
      <w:marLeft w:val="0"/>
      <w:marRight w:val="0"/>
      <w:marTop w:val="0"/>
      <w:marBottom w:val="0"/>
      <w:divBdr>
        <w:top w:val="none" w:sz="0" w:space="0" w:color="auto"/>
        <w:left w:val="none" w:sz="0" w:space="0" w:color="auto"/>
        <w:bottom w:val="none" w:sz="0" w:space="0" w:color="auto"/>
        <w:right w:val="none" w:sz="0" w:space="0" w:color="auto"/>
      </w:divBdr>
      <w:divsChild>
        <w:div w:id="7192815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1146834">
      <w:bodyDiv w:val="1"/>
      <w:marLeft w:val="0"/>
      <w:marRight w:val="0"/>
      <w:marTop w:val="0"/>
      <w:marBottom w:val="0"/>
      <w:divBdr>
        <w:top w:val="none" w:sz="0" w:space="0" w:color="auto"/>
        <w:left w:val="none" w:sz="0" w:space="0" w:color="auto"/>
        <w:bottom w:val="none" w:sz="0" w:space="0" w:color="auto"/>
        <w:right w:val="none" w:sz="0" w:space="0" w:color="auto"/>
      </w:divBdr>
    </w:div>
    <w:div w:id="1554929288">
      <w:bodyDiv w:val="1"/>
      <w:marLeft w:val="0"/>
      <w:marRight w:val="0"/>
      <w:marTop w:val="0"/>
      <w:marBottom w:val="0"/>
      <w:divBdr>
        <w:top w:val="none" w:sz="0" w:space="0" w:color="auto"/>
        <w:left w:val="none" w:sz="0" w:space="0" w:color="auto"/>
        <w:bottom w:val="none" w:sz="0" w:space="0" w:color="auto"/>
        <w:right w:val="none" w:sz="0" w:space="0" w:color="auto"/>
      </w:divBdr>
    </w:div>
    <w:div w:id="188089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Reading/Reading.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7</Pages>
  <Words>1198</Words>
  <Characters>6835</Characters>
  <Application>Microsoft Office Word</Application>
  <DocSecurity>0</DocSecurity>
  <Lines>56</Lines>
  <Paragraphs>16</Paragraphs>
  <ScaleCrop>false</ScaleCrop>
  <Company/>
  <LinksUpToDate>false</LinksUpToDate>
  <CharactersWithSpaces>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57</cp:revision>
  <dcterms:created xsi:type="dcterms:W3CDTF">2021-04-06T18:21:00Z</dcterms:created>
  <dcterms:modified xsi:type="dcterms:W3CDTF">2021-06-02T22:34:00Z</dcterms:modified>
</cp:coreProperties>
</file>